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0C86171C" w14:textId="6EF6EF1A" w:rsidR="009C7FC1"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439248" w:history="1">
            <w:r w:rsidR="009C7FC1" w:rsidRPr="007015D2">
              <w:rPr>
                <w:rStyle w:val="Hyperlink"/>
                <w:noProof/>
              </w:rPr>
              <w:t>A.</w:t>
            </w:r>
            <w:r w:rsidR="009C7FC1">
              <w:rPr>
                <w:rFonts w:asciiTheme="minorHAnsi" w:eastAsiaTheme="minorEastAsia" w:hAnsiTheme="minorHAnsi"/>
                <w:noProof/>
              </w:rPr>
              <w:tab/>
            </w:r>
            <w:r w:rsidR="009C7FC1" w:rsidRPr="007015D2">
              <w:rPr>
                <w:rStyle w:val="Hyperlink"/>
                <w:noProof/>
              </w:rPr>
              <w:t>Project Overview</w:t>
            </w:r>
            <w:r w:rsidR="009C7FC1">
              <w:rPr>
                <w:noProof/>
                <w:webHidden/>
              </w:rPr>
              <w:tab/>
            </w:r>
            <w:r w:rsidR="009C7FC1">
              <w:rPr>
                <w:noProof/>
                <w:webHidden/>
              </w:rPr>
              <w:fldChar w:fldCharType="begin"/>
            </w:r>
            <w:r w:rsidR="009C7FC1">
              <w:rPr>
                <w:noProof/>
                <w:webHidden/>
              </w:rPr>
              <w:instrText xml:space="preserve"> PAGEREF _Toc114439248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0F314D50" w14:textId="73163959" w:rsidR="009C7FC1" w:rsidRDefault="00000000">
          <w:pPr>
            <w:pStyle w:val="TOC1"/>
            <w:rPr>
              <w:rFonts w:asciiTheme="minorHAnsi" w:eastAsiaTheme="minorEastAsia" w:hAnsiTheme="minorHAnsi"/>
              <w:noProof/>
            </w:rPr>
          </w:pPr>
          <w:hyperlink w:anchor="_Toc114439249" w:history="1">
            <w:r w:rsidR="009C7FC1" w:rsidRPr="007015D2">
              <w:rPr>
                <w:rStyle w:val="Hyperlink"/>
                <w:noProof/>
              </w:rPr>
              <w:t>A1. Research Question or Organizational Need</w:t>
            </w:r>
            <w:r w:rsidR="009C7FC1">
              <w:rPr>
                <w:noProof/>
                <w:webHidden/>
              </w:rPr>
              <w:tab/>
            </w:r>
            <w:r w:rsidR="009C7FC1">
              <w:rPr>
                <w:noProof/>
                <w:webHidden/>
              </w:rPr>
              <w:fldChar w:fldCharType="begin"/>
            </w:r>
            <w:r w:rsidR="009C7FC1">
              <w:rPr>
                <w:noProof/>
                <w:webHidden/>
              </w:rPr>
              <w:instrText xml:space="preserve"> PAGEREF _Toc114439249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716FBC1E" w14:textId="3A1C148F" w:rsidR="009C7FC1" w:rsidRDefault="00000000">
          <w:pPr>
            <w:pStyle w:val="TOC1"/>
            <w:rPr>
              <w:rFonts w:asciiTheme="minorHAnsi" w:eastAsiaTheme="minorEastAsia" w:hAnsiTheme="minorHAnsi"/>
              <w:noProof/>
            </w:rPr>
          </w:pPr>
          <w:hyperlink w:anchor="_Toc114439250" w:history="1">
            <w:r w:rsidR="009C7FC1" w:rsidRPr="007015D2">
              <w:rPr>
                <w:rStyle w:val="Hyperlink"/>
                <w:noProof/>
              </w:rPr>
              <w:t>A2. Context and Background</w:t>
            </w:r>
            <w:r w:rsidR="009C7FC1">
              <w:rPr>
                <w:noProof/>
                <w:webHidden/>
              </w:rPr>
              <w:tab/>
            </w:r>
            <w:r w:rsidR="009C7FC1">
              <w:rPr>
                <w:noProof/>
                <w:webHidden/>
              </w:rPr>
              <w:fldChar w:fldCharType="begin"/>
            </w:r>
            <w:r w:rsidR="009C7FC1">
              <w:rPr>
                <w:noProof/>
                <w:webHidden/>
              </w:rPr>
              <w:instrText xml:space="preserve"> PAGEREF _Toc114439250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6690C4BB" w14:textId="650DC394" w:rsidR="009C7FC1" w:rsidRDefault="00000000">
          <w:pPr>
            <w:pStyle w:val="TOC1"/>
            <w:rPr>
              <w:rFonts w:asciiTheme="minorHAnsi" w:eastAsiaTheme="minorEastAsia" w:hAnsiTheme="minorHAnsi"/>
              <w:noProof/>
            </w:rPr>
          </w:pPr>
          <w:hyperlink w:anchor="_Toc114439251" w:history="1">
            <w:r w:rsidR="009C7FC1" w:rsidRPr="007015D2">
              <w:rPr>
                <w:rStyle w:val="Hyperlink"/>
                <w:noProof/>
              </w:rPr>
              <w:t>A3. Summary of Published Works</w:t>
            </w:r>
            <w:r w:rsidR="009C7FC1">
              <w:rPr>
                <w:noProof/>
                <w:webHidden/>
              </w:rPr>
              <w:tab/>
            </w:r>
            <w:r w:rsidR="009C7FC1">
              <w:rPr>
                <w:noProof/>
                <w:webHidden/>
              </w:rPr>
              <w:fldChar w:fldCharType="begin"/>
            </w:r>
            <w:r w:rsidR="009C7FC1">
              <w:rPr>
                <w:noProof/>
                <w:webHidden/>
              </w:rPr>
              <w:instrText xml:space="preserve"> PAGEREF _Toc114439251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AD82142" w14:textId="1A8B8A74" w:rsidR="009C7FC1" w:rsidRDefault="00000000">
          <w:pPr>
            <w:pStyle w:val="TOC1"/>
            <w:rPr>
              <w:rFonts w:asciiTheme="minorHAnsi" w:eastAsiaTheme="minorEastAsia" w:hAnsiTheme="minorHAnsi"/>
              <w:noProof/>
            </w:rPr>
          </w:pPr>
          <w:hyperlink w:anchor="_Toc114439252" w:history="1">
            <w:r w:rsidR="009C7FC1" w:rsidRPr="007015D2">
              <w:rPr>
                <w:rStyle w:val="Hyperlink"/>
                <w:noProof/>
              </w:rPr>
              <w:t>A3a. Relation of Published Works to Project</w:t>
            </w:r>
            <w:r w:rsidR="009C7FC1">
              <w:rPr>
                <w:noProof/>
                <w:webHidden/>
              </w:rPr>
              <w:tab/>
            </w:r>
            <w:r w:rsidR="009C7FC1">
              <w:rPr>
                <w:noProof/>
                <w:webHidden/>
              </w:rPr>
              <w:fldChar w:fldCharType="begin"/>
            </w:r>
            <w:r w:rsidR="009C7FC1">
              <w:rPr>
                <w:noProof/>
                <w:webHidden/>
              </w:rPr>
              <w:instrText xml:space="preserve"> PAGEREF _Toc114439252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3080CD53" w14:textId="68613473" w:rsidR="009C7FC1" w:rsidRDefault="00000000">
          <w:pPr>
            <w:pStyle w:val="TOC1"/>
            <w:rPr>
              <w:rFonts w:asciiTheme="minorHAnsi" w:eastAsiaTheme="minorEastAsia" w:hAnsiTheme="minorHAnsi"/>
              <w:noProof/>
            </w:rPr>
          </w:pPr>
          <w:hyperlink w:anchor="_Toc114439253" w:history="1">
            <w:r w:rsidR="009C7FC1" w:rsidRPr="007015D2">
              <w:rPr>
                <w:rStyle w:val="Hyperlink"/>
                <w:noProof/>
              </w:rPr>
              <w:t>A4. Summary of Data Analytics Solution</w:t>
            </w:r>
            <w:r w:rsidR="009C7FC1">
              <w:rPr>
                <w:noProof/>
                <w:webHidden/>
              </w:rPr>
              <w:tab/>
            </w:r>
            <w:r w:rsidR="009C7FC1">
              <w:rPr>
                <w:noProof/>
                <w:webHidden/>
              </w:rPr>
              <w:fldChar w:fldCharType="begin"/>
            </w:r>
            <w:r w:rsidR="009C7FC1">
              <w:rPr>
                <w:noProof/>
                <w:webHidden/>
              </w:rPr>
              <w:instrText xml:space="preserve"> PAGEREF _Toc114439253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851B5A7" w14:textId="5D4D8404" w:rsidR="009C7FC1" w:rsidRDefault="00000000">
          <w:pPr>
            <w:pStyle w:val="TOC1"/>
            <w:rPr>
              <w:rFonts w:asciiTheme="minorHAnsi" w:eastAsiaTheme="minorEastAsia" w:hAnsiTheme="minorHAnsi"/>
              <w:noProof/>
            </w:rPr>
          </w:pPr>
          <w:hyperlink w:anchor="_Toc114439254" w:history="1">
            <w:r w:rsidR="009C7FC1" w:rsidRPr="007015D2">
              <w:rPr>
                <w:rStyle w:val="Hyperlink"/>
                <w:noProof/>
              </w:rPr>
              <w:t>A5. Benefit to Organization and Decision-Making Process</w:t>
            </w:r>
            <w:r w:rsidR="009C7FC1">
              <w:rPr>
                <w:noProof/>
                <w:webHidden/>
              </w:rPr>
              <w:tab/>
            </w:r>
            <w:r w:rsidR="009C7FC1">
              <w:rPr>
                <w:noProof/>
                <w:webHidden/>
              </w:rPr>
              <w:fldChar w:fldCharType="begin"/>
            </w:r>
            <w:r w:rsidR="009C7FC1">
              <w:rPr>
                <w:noProof/>
                <w:webHidden/>
              </w:rPr>
              <w:instrText xml:space="preserve"> PAGEREF _Toc114439254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1B2B2F7" w14:textId="643EE343" w:rsidR="009C7FC1" w:rsidRDefault="00000000">
          <w:pPr>
            <w:pStyle w:val="TOC1"/>
            <w:tabs>
              <w:tab w:val="left" w:pos="440"/>
            </w:tabs>
            <w:rPr>
              <w:rFonts w:asciiTheme="minorHAnsi" w:eastAsiaTheme="minorEastAsia" w:hAnsiTheme="minorHAnsi"/>
              <w:noProof/>
            </w:rPr>
          </w:pPr>
          <w:hyperlink w:anchor="_Toc114439255" w:history="1">
            <w:r w:rsidR="009C7FC1" w:rsidRPr="007015D2">
              <w:rPr>
                <w:rStyle w:val="Hyperlink"/>
                <w:noProof/>
              </w:rPr>
              <w:t>B.</w:t>
            </w:r>
            <w:r w:rsidR="009C7FC1">
              <w:rPr>
                <w:rFonts w:asciiTheme="minorHAnsi" w:eastAsiaTheme="minorEastAsia" w:hAnsiTheme="minorHAnsi"/>
                <w:noProof/>
              </w:rPr>
              <w:tab/>
            </w:r>
            <w:r w:rsidR="009C7FC1" w:rsidRPr="007015D2">
              <w:rPr>
                <w:rStyle w:val="Hyperlink"/>
                <w:noProof/>
              </w:rPr>
              <w:t>Data Analytics Plan</w:t>
            </w:r>
            <w:r w:rsidR="009C7FC1">
              <w:rPr>
                <w:noProof/>
                <w:webHidden/>
              </w:rPr>
              <w:tab/>
            </w:r>
            <w:r w:rsidR="009C7FC1">
              <w:rPr>
                <w:noProof/>
                <w:webHidden/>
              </w:rPr>
              <w:fldChar w:fldCharType="begin"/>
            </w:r>
            <w:r w:rsidR="009C7FC1">
              <w:rPr>
                <w:noProof/>
                <w:webHidden/>
              </w:rPr>
              <w:instrText xml:space="preserve"> PAGEREF _Toc114439255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888BC4" w14:textId="3BF687C8" w:rsidR="009C7FC1" w:rsidRDefault="00000000">
          <w:pPr>
            <w:pStyle w:val="TOC1"/>
            <w:rPr>
              <w:rFonts w:asciiTheme="minorHAnsi" w:eastAsiaTheme="minorEastAsia" w:hAnsiTheme="minorHAnsi"/>
              <w:noProof/>
            </w:rPr>
          </w:pPr>
          <w:hyperlink w:anchor="_Toc114439256" w:history="1">
            <w:r w:rsidR="009C7FC1" w:rsidRPr="007015D2">
              <w:rPr>
                <w:rStyle w:val="Hyperlink"/>
                <w:noProof/>
              </w:rPr>
              <w:t>B1. Goals, Objectives, and Deliverables</w:t>
            </w:r>
            <w:r w:rsidR="009C7FC1">
              <w:rPr>
                <w:noProof/>
                <w:webHidden/>
              </w:rPr>
              <w:tab/>
            </w:r>
            <w:r w:rsidR="009C7FC1">
              <w:rPr>
                <w:noProof/>
                <w:webHidden/>
              </w:rPr>
              <w:fldChar w:fldCharType="begin"/>
            </w:r>
            <w:r w:rsidR="009C7FC1">
              <w:rPr>
                <w:noProof/>
                <w:webHidden/>
              </w:rPr>
              <w:instrText xml:space="preserve"> PAGEREF _Toc114439256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466B678" w14:textId="07791BEF" w:rsidR="009C7FC1" w:rsidRDefault="00000000">
          <w:pPr>
            <w:pStyle w:val="TOC1"/>
            <w:rPr>
              <w:rFonts w:asciiTheme="minorHAnsi" w:eastAsiaTheme="minorEastAsia" w:hAnsiTheme="minorHAnsi"/>
              <w:noProof/>
            </w:rPr>
          </w:pPr>
          <w:hyperlink w:anchor="_Toc114439257" w:history="1">
            <w:r w:rsidR="009C7FC1" w:rsidRPr="007015D2">
              <w:rPr>
                <w:rStyle w:val="Hyperlink"/>
                <w:noProof/>
              </w:rPr>
              <w:t>B2. Scope of Project</w:t>
            </w:r>
            <w:r w:rsidR="009C7FC1">
              <w:rPr>
                <w:noProof/>
                <w:webHidden/>
              </w:rPr>
              <w:tab/>
            </w:r>
            <w:r w:rsidR="009C7FC1">
              <w:rPr>
                <w:noProof/>
                <w:webHidden/>
              </w:rPr>
              <w:fldChar w:fldCharType="begin"/>
            </w:r>
            <w:r w:rsidR="009C7FC1">
              <w:rPr>
                <w:noProof/>
                <w:webHidden/>
              </w:rPr>
              <w:instrText xml:space="preserve"> PAGEREF _Toc114439257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3372F263" w14:textId="08AF0645" w:rsidR="009C7FC1" w:rsidRDefault="00000000">
          <w:pPr>
            <w:pStyle w:val="TOC1"/>
            <w:rPr>
              <w:rFonts w:asciiTheme="minorHAnsi" w:eastAsiaTheme="minorEastAsia" w:hAnsiTheme="minorHAnsi"/>
              <w:noProof/>
            </w:rPr>
          </w:pPr>
          <w:hyperlink w:anchor="_Toc114439258" w:history="1">
            <w:r w:rsidR="009C7FC1" w:rsidRPr="007015D2">
              <w:rPr>
                <w:rStyle w:val="Hyperlink"/>
                <w:noProof/>
              </w:rPr>
              <w:t>B3. Standard Methodology</w:t>
            </w:r>
            <w:r w:rsidR="009C7FC1">
              <w:rPr>
                <w:noProof/>
                <w:webHidden/>
              </w:rPr>
              <w:tab/>
            </w:r>
            <w:r w:rsidR="009C7FC1">
              <w:rPr>
                <w:noProof/>
                <w:webHidden/>
              </w:rPr>
              <w:fldChar w:fldCharType="begin"/>
            </w:r>
            <w:r w:rsidR="009C7FC1">
              <w:rPr>
                <w:noProof/>
                <w:webHidden/>
              </w:rPr>
              <w:instrText xml:space="preserve"> PAGEREF _Toc114439258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97CCE" w14:textId="2A7FCB21" w:rsidR="009C7FC1" w:rsidRDefault="00000000">
          <w:pPr>
            <w:pStyle w:val="TOC1"/>
            <w:rPr>
              <w:rFonts w:asciiTheme="minorHAnsi" w:eastAsiaTheme="minorEastAsia" w:hAnsiTheme="minorHAnsi"/>
              <w:noProof/>
            </w:rPr>
          </w:pPr>
          <w:hyperlink w:anchor="_Toc114439259" w:history="1">
            <w:r w:rsidR="009C7FC1" w:rsidRPr="007015D2">
              <w:rPr>
                <w:rStyle w:val="Hyperlink"/>
                <w:noProof/>
              </w:rPr>
              <w:t>B4. Timeline and Milestones</w:t>
            </w:r>
            <w:r w:rsidR="009C7FC1">
              <w:rPr>
                <w:noProof/>
                <w:webHidden/>
              </w:rPr>
              <w:tab/>
            </w:r>
            <w:r w:rsidR="009C7FC1">
              <w:rPr>
                <w:noProof/>
                <w:webHidden/>
              </w:rPr>
              <w:fldChar w:fldCharType="begin"/>
            </w:r>
            <w:r w:rsidR="009C7FC1">
              <w:rPr>
                <w:noProof/>
                <w:webHidden/>
              </w:rPr>
              <w:instrText xml:space="preserve"> PAGEREF _Toc114439259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5D78E" w14:textId="0B52F44A" w:rsidR="009C7FC1" w:rsidRDefault="00000000">
          <w:pPr>
            <w:pStyle w:val="TOC1"/>
            <w:rPr>
              <w:rFonts w:asciiTheme="minorHAnsi" w:eastAsiaTheme="minorEastAsia" w:hAnsiTheme="minorHAnsi"/>
              <w:noProof/>
            </w:rPr>
          </w:pPr>
          <w:hyperlink w:anchor="_Toc114439260" w:history="1">
            <w:r w:rsidR="009C7FC1" w:rsidRPr="007015D2">
              <w:rPr>
                <w:rStyle w:val="Hyperlink"/>
                <w:noProof/>
              </w:rPr>
              <w:t>B5. Resources and Costs</w:t>
            </w:r>
            <w:r w:rsidR="009C7FC1">
              <w:rPr>
                <w:noProof/>
                <w:webHidden/>
              </w:rPr>
              <w:tab/>
            </w:r>
            <w:r w:rsidR="009C7FC1">
              <w:rPr>
                <w:noProof/>
                <w:webHidden/>
              </w:rPr>
              <w:fldChar w:fldCharType="begin"/>
            </w:r>
            <w:r w:rsidR="009C7FC1">
              <w:rPr>
                <w:noProof/>
                <w:webHidden/>
              </w:rPr>
              <w:instrText xml:space="preserve"> PAGEREF _Toc114439260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EB51EE" w14:textId="742FE573" w:rsidR="009C7FC1" w:rsidRDefault="00000000">
          <w:pPr>
            <w:pStyle w:val="TOC1"/>
            <w:rPr>
              <w:rFonts w:asciiTheme="minorHAnsi" w:eastAsiaTheme="minorEastAsia" w:hAnsiTheme="minorHAnsi"/>
              <w:noProof/>
            </w:rPr>
          </w:pPr>
          <w:hyperlink w:anchor="_Toc114439261" w:history="1">
            <w:r w:rsidR="009C7FC1" w:rsidRPr="007015D2">
              <w:rPr>
                <w:rStyle w:val="Hyperlink"/>
                <w:noProof/>
              </w:rPr>
              <w:t>B6. Criteria for Success</w:t>
            </w:r>
            <w:r w:rsidR="009C7FC1">
              <w:rPr>
                <w:noProof/>
                <w:webHidden/>
              </w:rPr>
              <w:tab/>
            </w:r>
            <w:r w:rsidR="009C7FC1">
              <w:rPr>
                <w:noProof/>
                <w:webHidden/>
              </w:rPr>
              <w:fldChar w:fldCharType="begin"/>
            </w:r>
            <w:r w:rsidR="009C7FC1">
              <w:rPr>
                <w:noProof/>
                <w:webHidden/>
              </w:rPr>
              <w:instrText xml:space="preserve"> PAGEREF _Toc114439261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11B2EE28" w14:textId="6E148A42" w:rsidR="009C7FC1" w:rsidRDefault="00000000">
          <w:pPr>
            <w:pStyle w:val="TOC1"/>
            <w:tabs>
              <w:tab w:val="left" w:pos="440"/>
            </w:tabs>
            <w:rPr>
              <w:rFonts w:asciiTheme="minorHAnsi" w:eastAsiaTheme="minorEastAsia" w:hAnsiTheme="minorHAnsi"/>
              <w:noProof/>
            </w:rPr>
          </w:pPr>
          <w:hyperlink w:anchor="_Toc114439262" w:history="1">
            <w:r w:rsidR="009C7FC1" w:rsidRPr="007015D2">
              <w:rPr>
                <w:rStyle w:val="Hyperlink"/>
                <w:noProof/>
              </w:rPr>
              <w:t>C.</w:t>
            </w:r>
            <w:r w:rsidR="009C7FC1">
              <w:rPr>
                <w:rFonts w:asciiTheme="minorHAnsi" w:eastAsiaTheme="minorEastAsia" w:hAnsiTheme="minorHAnsi"/>
                <w:noProof/>
              </w:rPr>
              <w:tab/>
            </w:r>
            <w:r w:rsidR="009C7FC1" w:rsidRPr="007015D2">
              <w:rPr>
                <w:rStyle w:val="Hyperlink"/>
                <w:noProof/>
              </w:rPr>
              <w:t>Design of Data Analytics Solution</w:t>
            </w:r>
            <w:r w:rsidR="009C7FC1">
              <w:rPr>
                <w:noProof/>
                <w:webHidden/>
              </w:rPr>
              <w:tab/>
            </w:r>
            <w:r w:rsidR="009C7FC1">
              <w:rPr>
                <w:noProof/>
                <w:webHidden/>
              </w:rPr>
              <w:fldChar w:fldCharType="begin"/>
            </w:r>
            <w:r w:rsidR="009C7FC1">
              <w:rPr>
                <w:noProof/>
                <w:webHidden/>
              </w:rPr>
              <w:instrText xml:space="preserve"> PAGEREF _Toc114439262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8672E14" w14:textId="18A357C6" w:rsidR="009C7FC1" w:rsidRDefault="00000000">
          <w:pPr>
            <w:pStyle w:val="TOC1"/>
            <w:rPr>
              <w:rFonts w:asciiTheme="minorHAnsi" w:eastAsiaTheme="minorEastAsia" w:hAnsiTheme="minorHAnsi"/>
              <w:noProof/>
            </w:rPr>
          </w:pPr>
          <w:hyperlink w:anchor="_Toc114439263" w:history="1">
            <w:r w:rsidR="009C7FC1" w:rsidRPr="007015D2">
              <w:rPr>
                <w:rStyle w:val="Hyperlink"/>
                <w:noProof/>
              </w:rPr>
              <w:t>C1. Hypothesis</w:t>
            </w:r>
            <w:r w:rsidR="009C7FC1">
              <w:rPr>
                <w:noProof/>
                <w:webHidden/>
              </w:rPr>
              <w:tab/>
            </w:r>
            <w:r w:rsidR="009C7FC1">
              <w:rPr>
                <w:noProof/>
                <w:webHidden/>
              </w:rPr>
              <w:fldChar w:fldCharType="begin"/>
            </w:r>
            <w:r w:rsidR="009C7FC1">
              <w:rPr>
                <w:noProof/>
                <w:webHidden/>
              </w:rPr>
              <w:instrText xml:space="preserve"> PAGEREF _Toc114439263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495F7BEC" w14:textId="1BD9C23A" w:rsidR="009C7FC1" w:rsidRDefault="00000000">
          <w:pPr>
            <w:pStyle w:val="TOC1"/>
            <w:rPr>
              <w:rFonts w:asciiTheme="minorHAnsi" w:eastAsiaTheme="minorEastAsia" w:hAnsiTheme="minorHAnsi"/>
              <w:noProof/>
            </w:rPr>
          </w:pPr>
          <w:hyperlink w:anchor="_Toc114439264" w:history="1">
            <w:r w:rsidR="009C7FC1" w:rsidRPr="007015D2">
              <w:rPr>
                <w:rStyle w:val="Hyperlink"/>
                <w:noProof/>
              </w:rPr>
              <w:t>C2. Analytical Method</w:t>
            </w:r>
            <w:r w:rsidR="009C7FC1">
              <w:rPr>
                <w:noProof/>
                <w:webHidden/>
              </w:rPr>
              <w:tab/>
            </w:r>
            <w:r w:rsidR="009C7FC1">
              <w:rPr>
                <w:noProof/>
                <w:webHidden/>
              </w:rPr>
              <w:fldChar w:fldCharType="begin"/>
            </w:r>
            <w:r w:rsidR="009C7FC1">
              <w:rPr>
                <w:noProof/>
                <w:webHidden/>
              </w:rPr>
              <w:instrText xml:space="preserve"> PAGEREF _Toc114439264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6F21F196" w14:textId="71F542D1" w:rsidR="009C7FC1" w:rsidRDefault="00000000">
          <w:pPr>
            <w:pStyle w:val="TOC1"/>
            <w:rPr>
              <w:rFonts w:asciiTheme="minorHAnsi" w:eastAsiaTheme="minorEastAsia" w:hAnsiTheme="minorHAnsi"/>
              <w:noProof/>
            </w:rPr>
          </w:pPr>
          <w:hyperlink w:anchor="_Toc114439265" w:history="1">
            <w:r w:rsidR="009C7FC1" w:rsidRPr="007015D2">
              <w:rPr>
                <w:rStyle w:val="Hyperlink"/>
                <w:noProof/>
              </w:rPr>
              <w:t>C2a. Justification of Analytical Method</w:t>
            </w:r>
            <w:r w:rsidR="009C7FC1">
              <w:rPr>
                <w:noProof/>
                <w:webHidden/>
              </w:rPr>
              <w:tab/>
            </w:r>
            <w:r w:rsidR="009C7FC1">
              <w:rPr>
                <w:noProof/>
                <w:webHidden/>
              </w:rPr>
              <w:fldChar w:fldCharType="begin"/>
            </w:r>
            <w:r w:rsidR="009C7FC1">
              <w:rPr>
                <w:noProof/>
                <w:webHidden/>
              </w:rPr>
              <w:instrText xml:space="preserve"> PAGEREF _Toc114439265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043DF411" w14:textId="70FDF274" w:rsidR="009C7FC1" w:rsidRDefault="00000000">
          <w:pPr>
            <w:pStyle w:val="TOC1"/>
            <w:rPr>
              <w:rFonts w:asciiTheme="minorHAnsi" w:eastAsiaTheme="minorEastAsia" w:hAnsiTheme="minorHAnsi"/>
              <w:noProof/>
            </w:rPr>
          </w:pPr>
          <w:hyperlink w:anchor="_Toc114439266" w:history="1">
            <w:r w:rsidR="009C7FC1" w:rsidRPr="007015D2">
              <w:rPr>
                <w:rStyle w:val="Hyperlink"/>
                <w:noProof/>
              </w:rPr>
              <w:t>C3. Tools and Environments of Solution</w:t>
            </w:r>
            <w:r w:rsidR="009C7FC1">
              <w:rPr>
                <w:noProof/>
                <w:webHidden/>
              </w:rPr>
              <w:tab/>
            </w:r>
            <w:r w:rsidR="009C7FC1">
              <w:rPr>
                <w:noProof/>
                <w:webHidden/>
              </w:rPr>
              <w:fldChar w:fldCharType="begin"/>
            </w:r>
            <w:r w:rsidR="009C7FC1">
              <w:rPr>
                <w:noProof/>
                <w:webHidden/>
              </w:rPr>
              <w:instrText xml:space="preserve"> PAGEREF _Toc114439266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7C8EB4B" w14:textId="23B9EC54" w:rsidR="009C7FC1" w:rsidRDefault="00000000">
          <w:pPr>
            <w:pStyle w:val="TOC1"/>
            <w:rPr>
              <w:rFonts w:asciiTheme="minorHAnsi" w:eastAsiaTheme="minorEastAsia" w:hAnsiTheme="minorHAnsi"/>
              <w:noProof/>
            </w:rPr>
          </w:pPr>
          <w:hyperlink w:anchor="_Toc114439267" w:history="1">
            <w:r w:rsidR="009C7FC1" w:rsidRPr="007015D2">
              <w:rPr>
                <w:rStyle w:val="Hyperlink"/>
                <w:noProof/>
              </w:rPr>
              <w:t>C4. Methods and Metrics to Evaluate Statistical Significance</w:t>
            </w:r>
            <w:r w:rsidR="009C7FC1">
              <w:rPr>
                <w:noProof/>
                <w:webHidden/>
              </w:rPr>
              <w:tab/>
            </w:r>
            <w:r w:rsidR="009C7FC1">
              <w:rPr>
                <w:noProof/>
                <w:webHidden/>
              </w:rPr>
              <w:fldChar w:fldCharType="begin"/>
            </w:r>
            <w:r w:rsidR="009C7FC1">
              <w:rPr>
                <w:noProof/>
                <w:webHidden/>
              </w:rPr>
              <w:instrText xml:space="preserve"> PAGEREF _Toc114439267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1F78226" w14:textId="00CFFBDF" w:rsidR="009C7FC1" w:rsidRDefault="00000000">
          <w:pPr>
            <w:pStyle w:val="TOC1"/>
            <w:rPr>
              <w:rFonts w:asciiTheme="minorHAnsi" w:eastAsiaTheme="minorEastAsia" w:hAnsiTheme="minorHAnsi"/>
              <w:noProof/>
            </w:rPr>
          </w:pPr>
          <w:hyperlink w:anchor="_Toc114439268" w:history="1">
            <w:r w:rsidR="009C7FC1" w:rsidRPr="007015D2">
              <w:rPr>
                <w:rStyle w:val="Hyperlink"/>
                <w:noProof/>
              </w:rPr>
              <w:t>C4a. Justification of Methods and Metrics</w:t>
            </w:r>
            <w:r w:rsidR="009C7FC1">
              <w:rPr>
                <w:noProof/>
                <w:webHidden/>
              </w:rPr>
              <w:tab/>
            </w:r>
            <w:r w:rsidR="009C7FC1">
              <w:rPr>
                <w:noProof/>
                <w:webHidden/>
              </w:rPr>
              <w:fldChar w:fldCharType="begin"/>
            </w:r>
            <w:r w:rsidR="009C7FC1">
              <w:rPr>
                <w:noProof/>
                <w:webHidden/>
              </w:rPr>
              <w:instrText xml:space="preserve"> PAGEREF _Toc114439268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F48C6D8" w14:textId="1864D97D" w:rsidR="009C7FC1" w:rsidRDefault="00000000">
          <w:pPr>
            <w:pStyle w:val="TOC1"/>
            <w:rPr>
              <w:rFonts w:asciiTheme="minorHAnsi" w:eastAsiaTheme="minorEastAsia" w:hAnsiTheme="minorHAnsi"/>
              <w:noProof/>
            </w:rPr>
          </w:pPr>
          <w:hyperlink w:anchor="_Toc114439269" w:history="1">
            <w:r w:rsidR="009C7FC1" w:rsidRPr="007015D2">
              <w:rPr>
                <w:rStyle w:val="Hyperlink"/>
                <w:noProof/>
              </w:rPr>
              <w:t>C5. Practical Significance</w:t>
            </w:r>
            <w:r w:rsidR="009C7FC1">
              <w:rPr>
                <w:noProof/>
                <w:webHidden/>
              </w:rPr>
              <w:tab/>
            </w:r>
            <w:r w:rsidR="009C7FC1">
              <w:rPr>
                <w:noProof/>
                <w:webHidden/>
              </w:rPr>
              <w:fldChar w:fldCharType="begin"/>
            </w:r>
            <w:r w:rsidR="009C7FC1">
              <w:rPr>
                <w:noProof/>
                <w:webHidden/>
              </w:rPr>
              <w:instrText xml:space="preserve"> PAGEREF _Toc114439269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46011A8B" w14:textId="7103F17F" w:rsidR="009C7FC1" w:rsidRDefault="00000000">
          <w:pPr>
            <w:pStyle w:val="TOC1"/>
            <w:rPr>
              <w:rFonts w:asciiTheme="minorHAnsi" w:eastAsiaTheme="minorEastAsia" w:hAnsiTheme="minorHAnsi"/>
              <w:noProof/>
            </w:rPr>
          </w:pPr>
          <w:hyperlink w:anchor="_Toc114439270" w:history="1">
            <w:r w:rsidR="009C7FC1" w:rsidRPr="007015D2">
              <w:rPr>
                <w:rStyle w:val="Hyperlink"/>
                <w:noProof/>
              </w:rPr>
              <w:t>C6. Visual Communication</w:t>
            </w:r>
            <w:r w:rsidR="009C7FC1">
              <w:rPr>
                <w:noProof/>
                <w:webHidden/>
              </w:rPr>
              <w:tab/>
            </w:r>
            <w:r w:rsidR="009C7FC1">
              <w:rPr>
                <w:noProof/>
                <w:webHidden/>
              </w:rPr>
              <w:fldChar w:fldCharType="begin"/>
            </w:r>
            <w:r w:rsidR="009C7FC1">
              <w:rPr>
                <w:noProof/>
                <w:webHidden/>
              </w:rPr>
              <w:instrText xml:space="preserve"> PAGEREF _Toc114439270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33642AAD" w14:textId="027952EC" w:rsidR="009C7FC1" w:rsidRDefault="00000000">
          <w:pPr>
            <w:pStyle w:val="TOC1"/>
            <w:tabs>
              <w:tab w:val="left" w:pos="440"/>
            </w:tabs>
            <w:rPr>
              <w:rFonts w:asciiTheme="minorHAnsi" w:eastAsiaTheme="minorEastAsia" w:hAnsiTheme="minorHAnsi"/>
              <w:noProof/>
            </w:rPr>
          </w:pPr>
          <w:hyperlink w:anchor="_Toc114439271" w:history="1">
            <w:r w:rsidR="009C7FC1" w:rsidRPr="007015D2">
              <w:rPr>
                <w:rStyle w:val="Hyperlink"/>
                <w:noProof/>
              </w:rPr>
              <w:t>D.</w:t>
            </w:r>
            <w:r w:rsidR="009C7FC1">
              <w:rPr>
                <w:rFonts w:asciiTheme="minorHAnsi" w:eastAsiaTheme="minorEastAsia" w:hAnsiTheme="minorHAnsi"/>
                <w:noProof/>
              </w:rPr>
              <w:tab/>
            </w:r>
            <w:r w:rsidR="009C7FC1" w:rsidRPr="007015D2">
              <w:rPr>
                <w:rStyle w:val="Hyperlink"/>
                <w:noProof/>
              </w:rPr>
              <w:t>Description of Datasets</w:t>
            </w:r>
            <w:r w:rsidR="009C7FC1">
              <w:rPr>
                <w:noProof/>
                <w:webHidden/>
              </w:rPr>
              <w:tab/>
            </w:r>
            <w:r w:rsidR="009C7FC1">
              <w:rPr>
                <w:noProof/>
                <w:webHidden/>
              </w:rPr>
              <w:fldChar w:fldCharType="begin"/>
            </w:r>
            <w:r w:rsidR="009C7FC1">
              <w:rPr>
                <w:noProof/>
                <w:webHidden/>
              </w:rPr>
              <w:instrText xml:space="preserve"> PAGEREF _Toc114439271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24C60312" w14:textId="5D93FF5A" w:rsidR="009C7FC1" w:rsidRDefault="00000000">
          <w:pPr>
            <w:pStyle w:val="TOC1"/>
            <w:rPr>
              <w:rFonts w:asciiTheme="minorHAnsi" w:eastAsiaTheme="minorEastAsia" w:hAnsiTheme="minorHAnsi"/>
              <w:noProof/>
            </w:rPr>
          </w:pPr>
          <w:hyperlink w:anchor="_Toc114439272" w:history="1">
            <w:r w:rsidR="009C7FC1" w:rsidRPr="007015D2">
              <w:rPr>
                <w:rStyle w:val="Hyperlink"/>
                <w:noProof/>
              </w:rPr>
              <w:t>D1. Source of Data</w:t>
            </w:r>
            <w:r w:rsidR="009C7FC1">
              <w:rPr>
                <w:noProof/>
                <w:webHidden/>
              </w:rPr>
              <w:tab/>
            </w:r>
            <w:r w:rsidR="009C7FC1">
              <w:rPr>
                <w:noProof/>
                <w:webHidden/>
              </w:rPr>
              <w:fldChar w:fldCharType="begin"/>
            </w:r>
            <w:r w:rsidR="009C7FC1">
              <w:rPr>
                <w:noProof/>
                <w:webHidden/>
              </w:rPr>
              <w:instrText xml:space="preserve"> PAGEREF _Toc114439272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B70834F" w14:textId="17C49CF2" w:rsidR="009C7FC1" w:rsidRDefault="00000000">
          <w:pPr>
            <w:pStyle w:val="TOC1"/>
            <w:rPr>
              <w:rFonts w:asciiTheme="minorHAnsi" w:eastAsiaTheme="minorEastAsia" w:hAnsiTheme="minorHAnsi"/>
              <w:noProof/>
            </w:rPr>
          </w:pPr>
          <w:hyperlink w:anchor="_Toc114439273" w:history="1">
            <w:r w:rsidR="009C7FC1" w:rsidRPr="007015D2">
              <w:rPr>
                <w:rStyle w:val="Hyperlink"/>
                <w:noProof/>
              </w:rPr>
              <w:t>D2. Appropriateness of Dataset</w:t>
            </w:r>
            <w:r w:rsidR="009C7FC1">
              <w:rPr>
                <w:noProof/>
                <w:webHidden/>
              </w:rPr>
              <w:tab/>
            </w:r>
            <w:r w:rsidR="009C7FC1">
              <w:rPr>
                <w:noProof/>
                <w:webHidden/>
              </w:rPr>
              <w:fldChar w:fldCharType="begin"/>
            </w:r>
            <w:r w:rsidR="009C7FC1">
              <w:rPr>
                <w:noProof/>
                <w:webHidden/>
              </w:rPr>
              <w:instrText xml:space="preserve"> PAGEREF _Toc114439273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066A4944" w14:textId="43F439EA" w:rsidR="009C7FC1" w:rsidRDefault="00000000">
          <w:pPr>
            <w:pStyle w:val="TOC1"/>
            <w:rPr>
              <w:rFonts w:asciiTheme="minorHAnsi" w:eastAsiaTheme="minorEastAsia" w:hAnsiTheme="minorHAnsi"/>
              <w:noProof/>
            </w:rPr>
          </w:pPr>
          <w:hyperlink w:anchor="_Toc114439274" w:history="1">
            <w:r w:rsidR="009C7FC1" w:rsidRPr="007015D2">
              <w:rPr>
                <w:rStyle w:val="Hyperlink"/>
                <w:noProof/>
              </w:rPr>
              <w:t>D3. Data Collection Methods</w:t>
            </w:r>
            <w:r w:rsidR="009C7FC1">
              <w:rPr>
                <w:noProof/>
                <w:webHidden/>
              </w:rPr>
              <w:tab/>
            </w:r>
            <w:r w:rsidR="009C7FC1">
              <w:rPr>
                <w:noProof/>
                <w:webHidden/>
              </w:rPr>
              <w:fldChar w:fldCharType="begin"/>
            </w:r>
            <w:r w:rsidR="009C7FC1">
              <w:rPr>
                <w:noProof/>
                <w:webHidden/>
              </w:rPr>
              <w:instrText xml:space="preserve"> PAGEREF _Toc114439274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68967D5" w14:textId="7FBF2256" w:rsidR="009C7FC1" w:rsidRDefault="00000000">
          <w:pPr>
            <w:pStyle w:val="TOC1"/>
            <w:rPr>
              <w:rFonts w:asciiTheme="minorHAnsi" w:eastAsiaTheme="minorEastAsia" w:hAnsiTheme="minorHAnsi"/>
              <w:noProof/>
            </w:rPr>
          </w:pPr>
          <w:hyperlink w:anchor="_Toc114439275" w:history="1">
            <w:r w:rsidR="009C7FC1" w:rsidRPr="007015D2">
              <w:rPr>
                <w:rStyle w:val="Hyperlink"/>
                <w:noProof/>
              </w:rPr>
              <w:t>D4. Data Quality</w:t>
            </w:r>
            <w:r w:rsidR="009C7FC1">
              <w:rPr>
                <w:noProof/>
                <w:webHidden/>
              </w:rPr>
              <w:tab/>
            </w:r>
            <w:r w:rsidR="009C7FC1">
              <w:rPr>
                <w:noProof/>
                <w:webHidden/>
              </w:rPr>
              <w:fldChar w:fldCharType="begin"/>
            </w:r>
            <w:r w:rsidR="009C7FC1">
              <w:rPr>
                <w:noProof/>
                <w:webHidden/>
              </w:rPr>
              <w:instrText xml:space="preserve"> PAGEREF _Toc114439275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0611DB6" w14:textId="7C7900B3" w:rsidR="009C7FC1" w:rsidRDefault="00000000">
          <w:pPr>
            <w:pStyle w:val="TOC1"/>
            <w:rPr>
              <w:rFonts w:asciiTheme="minorHAnsi" w:eastAsiaTheme="minorEastAsia" w:hAnsiTheme="minorHAnsi"/>
              <w:noProof/>
            </w:rPr>
          </w:pPr>
          <w:hyperlink w:anchor="_Toc114439276" w:history="1">
            <w:r w:rsidR="009C7FC1" w:rsidRPr="007015D2">
              <w:rPr>
                <w:rStyle w:val="Hyperlink"/>
                <w:noProof/>
              </w:rPr>
              <w:t>D5. Data Governance, Privacy and Security, Ethical, Legal, and Regulatory Compliance</w:t>
            </w:r>
            <w:r w:rsidR="009C7FC1">
              <w:rPr>
                <w:noProof/>
                <w:webHidden/>
              </w:rPr>
              <w:tab/>
            </w:r>
            <w:r w:rsidR="009C7FC1">
              <w:rPr>
                <w:noProof/>
                <w:webHidden/>
              </w:rPr>
              <w:fldChar w:fldCharType="begin"/>
            </w:r>
            <w:r w:rsidR="009C7FC1">
              <w:rPr>
                <w:noProof/>
                <w:webHidden/>
              </w:rPr>
              <w:instrText xml:space="preserve"> PAGEREF _Toc114439276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8BDA5F6" w14:textId="305EEC3A" w:rsidR="009C7FC1" w:rsidRDefault="00000000">
          <w:pPr>
            <w:pStyle w:val="TOC1"/>
            <w:rPr>
              <w:rFonts w:asciiTheme="minorHAnsi" w:eastAsiaTheme="minorEastAsia" w:hAnsiTheme="minorHAnsi"/>
              <w:noProof/>
            </w:rPr>
          </w:pPr>
          <w:hyperlink w:anchor="_Toc114439277" w:history="1">
            <w:r w:rsidR="009C7FC1" w:rsidRPr="007015D2">
              <w:rPr>
                <w:rStyle w:val="Hyperlink"/>
                <w:noProof/>
              </w:rPr>
              <w:t>D5a. Precautions</w:t>
            </w:r>
            <w:r w:rsidR="009C7FC1">
              <w:rPr>
                <w:noProof/>
                <w:webHidden/>
              </w:rPr>
              <w:tab/>
            </w:r>
            <w:r w:rsidR="009C7FC1">
              <w:rPr>
                <w:noProof/>
                <w:webHidden/>
              </w:rPr>
              <w:fldChar w:fldCharType="begin"/>
            </w:r>
            <w:r w:rsidR="009C7FC1">
              <w:rPr>
                <w:noProof/>
                <w:webHidden/>
              </w:rPr>
              <w:instrText xml:space="preserve"> PAGEREF _Toc114439277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E9495D9" w14:textId="4547738C" w:rsidR="009C7FC1" w:rsidRDefault="00000000">
          <w:pPr>
            <w:pStyle w:val="TOC1"/>
            <w:tabs>
              <w:tab w:val="left" w:pos="440"/>
            </w:tabs>
            <w:rPr>
              <w:rFonts w:asciiTheme="minorHAnsi" w:eastAsiaTheme="minorEastAsia" w:hAnsiTheme="minorHAnsi"/>
              <w:noProof/>
            </w:rPr>
          </w:pPr>
          <w:hyperlink w:anchor="_Toc114439278" w:history="1">
            <w:r w:rsidR="009C7FC1" w:rsidRPr="007015D2">
              <w:rPr>
                <w:rStyle w:val="Hyperlink"/>
                <w:noProof/>
              </w:rPr>
              <w:t>E.</w:t>
            </w:r>
            <w:r w:rsidR="009C7FC1">
              <w:rPr>
                <w:rFonts w:asciiTheme="minorHAnsi" w:eastAsiaTheme="minorEastAsia" w:hAnsiTheme="minorHAnsi"/>
                <w:noProof/>
              </w:rPr>
              <w:tab/>
            </w:r>
            <w:r w:rsidR="009C7FC1" w:rsidRPr="007015D2">
              <w:rPr>
                <w:rStyle w:val="Hyperlink"/>
                <w:noProof/>
              </w:rPr>
              <w:t>Sources</w:t>
            </w:r>
            <w:r w:rsidR="009C7FC1">
              <w:rPr>
                <w:noProof/>
                <w:webHidden/>
              </w:rPr>
              <w:tab/>
            </w:r>
            <w:r w:rsidR="009C7FC1">
              <w:rPr>
                <w:noProof/>
                <w:webHidden/>
              </w:rPr>
              <w:fldChar w:fldCharType="begin"/>
            </w:r>
            <w:r w:rsidR="009C7FC1">
              <w:rPr>
                <w:noProof/>
                <w:webHidden/>
              </w:rPr>
              <w:instrText xml:space="preserve"> PAGEREF _Toc114439278 \h </w:instrText>
            </w:r>
            <w:r w:rsidR="009C7FC1">
              <w:rPr>
                <w:noProof/>
                <w:webHidden/>
              </w:rPr>
            </w:r>
            <w:r w:rsidR="009C7FC1">
              <w:rPr>
                <w:noProof/>
                <w:webHidden/>
              </w:rPr>
              <w:fldChar w:fldCharType="separate"/>
            </w:r>
            <w:r w:rsidR="009C7FC1">
              <w:rPr>
                <w:noProof/>
                <w:webHidden/>
              </w:rPr>
              <w:t>9</w:t>
            </w:r>
            <w:r w:rsidR="009C7FC1">
              <w:rPr>
                <w:noProof/>
                <w:webHidden/>
              </w:rPr>
              <w:fldChar w:fldCharType="end"/>
            </w:r>
          </w:hyperlink>
        </w:p>
        <w:p w14:paraId="3AB63627" w14:textId="05458A9D"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14439248"/>
      <w:r w:rsidR="000958A5">
        <w:lastRenderedPageBreak/>
        <w:t>Project Overview</w:t>
      </w:r>
      <w:bookmarkEnd w:id="1"/>
    </w:p>
    <w:p w14:paraId="54E7108E" w14:textId="71AE02AB" w:rsidR="000958A5" w:rsidRDefault="000958A5" w:rsidP="0050186A">
      <w:pPr>
        <w:pStyle w:val="Heading1"/>
      </w:pPr>
      <w:bookmarkStart w:id="2" w:name="_Toc114439249"/>
      <w:r>
        <w:t xml:space="preserve">A1. </w:t>
      </w:r>
      <w:r w:rsidR="00FD2E76">
        <w:t xml:space="preserve">Research Question or </w:t>
      </w:r>
      <w:r>
        <w:t>Organizational Need</w:t>
      </w:r>
      <w:bookmarkEnd w:id="2"/>
    </w:p>
    <w:p w14:paraId="22E03642" w14:textId="3B3A80D9" w:rsidR="00DE6EAB" w:rsidRPr="004214F5" w:rsidRDefault="00DE6EAB" w:rsidP="0050186A">
      <w:pPr>
        <w:spacing w:line="480" w:lineRule="auto"/>
      </w:pPr>
      <w:r>
        <w:t xml:space="preserve">This project will analyze airline delay and cancellation data from 2009 to 2018 and determine the causes of flight delays.  Flight delays </w:t>
      </w:r>
      <w:r w:rsidR="006B18B4">
        <w:t>cost the US economy a great deal of money ($32.9 billion in 2007</w:t>
      </w:r>
      <w:r w:rsidR="005240EC">
        <w:t>) and</w:t>
      </w:r>
      <w:r w:rsidR="006B18B4">
        <w:t xml:space="preserve"> determining the cause of these delays </w:t>
      </w:r>
      <w:r w:rsidR="005F5A7A">
        <w:t>c</w:t>
      </w:r>
      <w:r w:rsidR="006B18B4">
        <w:t xml:space="preserve">ould allow this cost to be </w:t>
      </w:r>
      <w:r w:rsidR="005921BA">
        <w:t>mitigated or reduced</w:t>
      </w:r>
      <w:r w:rsidR="006B18B4">
        <w:t>.</w:t>
      </w:r>
    </w:p>
    <w:p w14:paraId="341657FE" w14:textId="1F1241E6" w:rsidR="000958A5" w:rsidRDefault="000958A5" w:rsidP="0050186A">
      <w:pPr>
        <w:pStyle w:val="Heading1"/>
      </w:pPr>
      <w:bookmarkStart w:id="3" w:name="_Toc114439250"/>
      <w:r>
        <w:t>A2. Context and Background</w:t>
      </w:r>
      <w:bookmarkEnd w:id="3"/>
    </w:p>
    <w:p w14:paraId="1BF959AB" w14:textId="77777777" w:rsidR="002B17FB" w:rsidRDefault="00216B78" w:rsidP="0050186A">
      <w:pPr>
        <w:spacing w:line="480" w:lineRule="auto"/>
      </w:pPr>
      <w:r>
        <w:t xml:space="preserve">A 2010 report sponsored </w:t>
      </w:r>
      <w:r w:rsidR="008B5401">
        <w:t>by the Federal Aviation Administration (FAA) analyzed a variety of cost components 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48674121" w:rsidR="00216B78" w:rsidRPr="004214F5" w:rsidRDefault="008B5401" w:rsidP="0050186A">
      <w:pPr>
        <w:spacing w:line="480" w:lineRule="auto"/>
      </w:pPr>
      <w:r>
        <w:t>An exploration of multi-year (2009 – 2018) airline delay and cancellation data will be made to determine the causes of airline delays.</w:t>
      </w:r>
    </w:p>
    <w:p w14:paraId="14AAFAC9" w14:textId="00F29621" w:rsidR="000958A5" w:rsidRDefault="000958A5" w:rsidP="0050186A">
      <w:pPr>
        <w:pStyle w:val="Heading1"/>
      </w:pPr>
      <w:bookmarkStart w:id="4" w:name="_Toc114439251"/>
      <w:r>
        <w:t xml:space="preserve">A3. </w:t>
      </w:r>
      <w:r w:rsidR="008073B9">
        <w:t>Summary of</w:t>
      </w:r>
      <w:r>
        <w:t xml:space="preserve"> Published Works</w:t>
      </w:r>
      <w:bookmarkEnd w:id="4"/>
    </w:p>
    <w:p w14:paraId="5E7D2A1A" w14:textId="1C6FF1FF" w:rsidR="004214F5" w:rsidRDefault="0050186A" w:rsidP="0050186A">
      <w:pPr>
        <w:spacing w:line="480" w:lineRule="auto"/>
      </w:pPr>
      <w:r>
        <w:t xml:space="preserve"> </w:t>
      </w:r>
      <w:r w:rsidR="00BD0A61">
        <w:t>Various factors contribute to aircraft delays.  One of these factors is the impact that weather, especially extreme weather, can have in delaying flights</w:t>
      </w:r>
      <w:r w:rsidR="0091260D">
        <w:t xml:space="preserve">.  </w:t>
      </w:r>
      <w:r w:rsidR="00BD0A61">
        <w:t xml:space="preserve">In January 2019, an article titled, “Meteorological Impacts on Commercial Aviation Delays and Cancellations in the Continental United States,” </w:t>
      </w:r>
      <w:r w:rsidR="0091260D">
        <w:t xml:space="preserve">written by </w:t>
      </w:r>
      <w:r w:rsidR="00BD0A61">
        <w:t>Christopher J. Goodman and Jennifer D. Small Griswold detailed the average impact that certain weather phenomena have</w:t>
      </w:r>
      <w:r w:rsidR="0091260D">
        <w:t xml:space="preserve"> on aircraft delays. </w:t>
      </w:r>
      <w:r w:rsidR="005A6107">
        <w:t>They found that it is important to assess airports individually as their operations efficiencies are impacted due to differences in weather and airline operations.  Their findings included:</w:t>
      </w:r>
    </w:p>
    <w:p w14:paraId="518B94C1" w14:textId="00B258A2" w:rsidR="005A6107" w:rsidRDefault="005A6107" w:rsidP="005A6107">
      <w:pPr>
        <w:pStyle w:val="ListParagraph"/>
        <w:numPr>
          <w:ilvl w:val="0"/>
          <w:numId w:val="8"/>
        </w:numPr>
        <w:spacing w:line="480" w:lineRule="auto"/>
      </w:pPr>
      <w:r>
        <w:t>Differences in airport weather and airline operations impact the efficiencies of airport operations and it is important to assess airports individually.</w:t>
      </w:r>
    </w:p>
    <w:p w14:paraId="54FEE883" w14:textId="7597BDD9" w:rsidR="005A6107" w:rsidRDefault="005A6107" w:rsidP="005A6107">
      <w:pPr>
        <w:pStyle w:val="ListParagraph"/>
        <w:numPr>
          <w:ilvl w:val="0"/>
          <w:numId w:val="8"/>
        </w:numPr>
        <w:spacing w:line="480" w:lineRule="auto"/>
      </w:pPr>
      <w:r>
        <w:t>Understanding the differences in airport weather clima</w:t>
      </w:r>
      <w:r w:rsidR="0075365C">
        <w:t>te</w:t>
      </w:r>
      <w:r>
        <w:t>s allows for an understanding of how inclement weather reduces efficiency.</w:t>
      </w:r>
    </w:p>
    <w:p w14:paraId="3F644791" w14:textId="5B16CB5F" w:rsidR="005A6107" w:rsidRDefault="005A6107" w:rsidP="005A6107">
      <w:pPr>
        <w:pStyle w:val="ListParagraph"/>
        <w:numPr>
          <w:ilvl w:val="0"/>
          <w:numId w:val="8"/>
        </w:numPr>
        <w:spacing w:line="480" w:lineRule="auto"/>
      </w:pPr>
      <w:r>
        <w:lastRenderedPageBreak/>
        <w:t>Weather impacts delays and cancellations in a way consistent with climatological</w:t>
      </w:r>
      <w:r w:rsidR="008A60F4">
        <w:t xml:space="preserve"> weather patterns.</w:t>
      </w:r>
    </w:p>
    <w:p w14:paraId="5409199F" w14:textId="77777777" w:rsidR="006B5010" w:rsidRDefault="002525E1" w:rsidP="002525E1">
      <w:pPr>
        <w:spacing w:line="480" w:lineRule="auto"/>
      </w:pPr>
      <w:r>
        <w:t xml:space="preserve">Nicholas G. Rupp writes, in article titled, “Further Investigations into the Causes of Flight Delays,” that flight delays should be investigated from both the airline and passenger perspectives.  </w:t>
      </w:r>
      <w:r w:rsidR="006B5010">
        <w:t>Three conclusions are reported:</w:t>
      </w:r>
    </w:p>
    <w:p w14:paraId="2291803D" w14:textId="77777777" w:rsidR="006B5010" w:rsidRDefault="006B5010" w:rsidP="006B5010">
      <w:pPr>
        <w:pStyle w:val="ListParagraph"/>
        <w:numPr>
          <w:ilvl w:val="0"/>
          <w:numId w:val="9"/>
        </w:numPr>
        <w:spacing w:line="480" w:lineRule="auto"/>
      </w:pPr>
      <w:r>
        <w:t>There are considerable differences when using alternative measures of flight delays – excess travel time which is the airline perspective and minutes of arrival/departure delay which is the passenger perspective.</w:t>
      </w:r>
    </w:p>
    <w:p w14:paraId="3049A014" w14:textId="77777777" w:rsidR="006B5010" w:rsidRDefault="006B5010" w:rsidP="006B5010">
      <w:pPr>
        <w:pStyle w:val="ListParagraph"/>
        <w:numPr>
          <w:ilvl w:val="0"/>
          <w:numId w:val="9"/>
        </w:numPr>
        <w:spacing w:line="480" w:lineRule="auto"/>
      </w:pPr>
      <w:r>
        <w:t>Seating capacity, load factor, departure time, and distance have significant effects on flight delays.</w:t>
      </w:r>
    </w:p>
    <w:p w14:paraId="28BF1A15" w14:textId="77777777" w:rsidR="00B72310" w:rsidRDefault="006B5010" w:rsidP="006B5010">
      <w:pPr>
        <w:pStyle w:val="ListParagraph"/>
        <w:numPr>
          <w:ilvl w:val="0"/>
          <w:numId w:val="9"/>
        </w:numPr>
        <w:spacing w:line="480" w:lineRule="auto"/>
      </w:pPr>
      <w:r>
        <w:t>After controlling for airport-specific effects, most estimations indicate that airport concentration</w:t>
      </w:r>
      <w:r w:rsidR="00B72310">
        <w:t xml:space="preserve"> at origination has longer departure and arrival delays</w:t>
      </w:r>
      <w:r>
        <w:t>.</w:t>
      </w:r>
    </w:p>
    <w:p w14:paraId="259C9681" w14:textId="5539E0F3" w:rsidR="00B72310" w:rsidRDefault="00B72310" w:rsidP="00B72310">
      <w:pPr>
        <w:spacing w:line="480" w:lineRule="auto"/>
      </w:pPr>
      <w:r>
        <w:t>Paul Blackwood wrote, in an article titled, “Understanding Flight Delays at U.S. Airports in 2010, Using Chicago O’Hare International Airport as a Case Study,” that flight delays negatively impact the environment, the economy, and society.  After studying various delays at the named airport, he concluded:</w:t>
      </w:r>
    </w:p>
    <w:p w14:paraId="1484E7DC" w14:textId="1481444A" w:rsidR="002525E1" w:rsidRDefault="00B72310" w:rsidP="00B72310">
      <w:pPr>
        <w:pStyle w:val="ListParagraph"/>
        <w:numPr>
          <w:ilvl w:val="0"/>
          <w:numId w:val="10"/>
        </w:numPr>
        <w:spacing w:line="480" w:lineRule="auto"/>
      </w:pPr>
      <w:r>
        <w:t>Late aircraft accounted for 40% of all delays.</w:t>
      </w:r>
    </w:p>
    <w:p w14:paraId="2F8926E0" w14:textId="3E257930" w:rsidR="00B72310" w:rsidRDefault="00B72310" w:rsidP="00B72310">
      <w:pPr>
        <w:pStyle w:val="ListParagraph"/>
        <w:numPr>
          <w:ilvl w:val="0"/>
          <w:numId w:val="10"/>
        </w:numPr>
        <w:spacing w:line="480" w:lineRule="auto"/>
      </w:pPr>
      <w:r>
        <w:t>Carrier related issues accounted for 29% of all delays.</w:t>
      </w:r>
    </w:p>
    <w:p w14:paraId="776322FD" w14:textId="77777777" w:rsidR="0041499E" w:rsidRDefault="00B72310" w:rsidP="00B72310">
      <w:pPr>
        <w:pStyle w:val="ListParagraph"/>
        <w:numPr>
          <w:ilvl w:val="0"/>
          <w:numId w:val="10"/>
        </w:numPr>
        <w:spacing w:line="480" w:lineRule="auto"/>
      </w:pPr>
      <w:r>
        <w:t>National airspace bottlenecks accounted for 25% of all delays.</w:t>
      </w:r>
    </w:p>
    <w:p w14:paraId="7B9AE846" w14:textId="38781981" w:rsidR="00B72310" w:rsidRDefault="0041499E" w:rsidP="00B72310">
      <w:pPr>
        <w:pStyle w:val="ListParagraph"/>
        <w:numPr>
          <w:ilvl w:val="0"/>
          <w:numId w:val="10"/>
        </w:numPr>
        <w:spacing w:line="480" w:lineRule="auto"/>
      </w:pPr>
      <w:r>
        <w:t>Weather accounted for 6% of all delays.</w:t>
      </w:r>
    </w:p>
    <w:p w14:paraId="7277329E" w14:textId="2FFB642C" w:rsidR="0041499E" w:rsidRPr="004214F5" w:rsidRDefault="0041499E" w:rsidP="00B72310">
      <w:pPr>
        <w:pStyle w:val="ListParagraph"/>
        <w:numPr>
          <w:ilvl w:val="0"/>
          <w:numId w:val="10"/>
        </w:numPr>
        <w:spacing w:line="480" w:lineRule="auto"/>
      </w:pPr>
      <w:r>
        <w:t>Security issues accounted for 1% of all delays.</w:t>
      </w:r>
    </w:p>
    <w:p w14:paraId="3AC245E1" w14:textId="502AA1C7" w:rsidR="004214F5" w:rsidRDefault="00D13218" w:rsidP="008A3DB2">
      <w:pPr>
        <w:pStyle w:val="Heading1"/>
        <w:ind w:firstLine="720"/>
      </w:pPr>
      <w:bookmarkStart w:id="5" w:name="_Toc114439252"/>
      <w:r>
        <w:t xml:space="preserve">A3a. </w:t>
      </w:r>
      <w:r w:rsidR="008073B9">
        <w:t>Relation of Published Works</w:t>
      </w:r>
      <w:r>
        <w:t xml:space="preserve"> to Project</w:t>
      </w:r>
      <w:bookmarkEnd w:id="5"/>
    </w:p>
    <w:p w14:paraId="1613CE49" w14:textId="51B2EF86" w:rsidR="0075365C" w:rsidRDefault="00505A51" w:rsidP="0050186A">
      <w:pPr>
        <w:spacing w:line="480" w:lineRule="auto"/>
      </w:pPr>
      <w:r>
        <w:t>It is possible that weather one of the causes of flight delays, or it could be the largest cause of flight delays. This project must look at delays caused by the weather and determine how much effect weather has on delays.</w:t>
      </w:r>
    </w:p>
    <w:p w14:paraId="2EA0623D" w14:textId="61F8875C" w:rsidR="00505A51" w:rsidRDefault="00505A51" w:rsidP="0050186A">
      <w:pPr>
        <w:spacing w:line="480" w:lineRule="auto"/>
      </w:pPr>
      <w:r>
        <w:lastRenderedPageBreak/>
        <w:t>Delays will be investigated more from the passenger side of things in this analysis, as this is the biggest of people who are directly affected by delays.</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14439253"/>
      <w:r>
        <w:t xml:space="preserve">A4. </w:t>
      </w:r>
      <w:r w:rsidR="00F06173">
        <w:t xml:space="preserve">Summary of </w:t>
      </w:r>
      <w:r>
        <w:t>Data Analytics Solution</w:t>
      </w:r>
      <w:bookmarkEnd w:id="6"/>
    </w:p>
    <w:p w14:paraId="154974B3" w14:textId="027AE26B" w:rsidR="00490767" w:rsidRPr="004214F5" w:rsidRDefault="00490767" w:rsidP="0050186A">
      <w:pPr>
        <w:spacing w:line="480" w:lineRule="auto"/>
      </w:pPr>
      <w:r>
        <w:t>This project will analyze airline delay and cancellation data from 2009 to 2018 and determine the causes of flight delays.  Flight delays cost the US economy a great deal of money ($32.9 billion in 2007) and determining the cause of these delays could allow this cost to be mitigated or reduced.</w:t>
      </w:r>
    </w:p>
    <w:p w14:paraId="6B9F2126" w14:textId="7B33721F" w:rsidR="000958A5" w:rsidRDefault="000958A5" w:rsidP="0050186A">
      <w:pPr>
        <w:pStyle w:val="Heading1"/>
      </w:pPr>
      <w:bookmarkStart w:id="7" w:name="_Toc114439254"/>
      <w:r>
        <w:t xml:space="preserve">A5. </w:t>
      </w:r>
      <w:r w:rsidR="00F06173">
        <w:t>Benefit to Organization and Decision-Making Process</w:t>
      </w:r>
      <w:bookmarkEnd w:id="7"/>
    </w:p>
    <w:p w14:paraId="74E94C15" w14:textId="69B84C28" w:rsidR="00196ADB" w:rsidRDefault="00196ADB" w:rsidP="0050186A">
      <w:pPr>
        <w:spacing w:line="480" w:lineRule="auto"/>
      </w:pPr>
      <w:r>
        <w:t xml:space="preserve">The benefits of this analysis will help both airlines and passengers. For airlines, the causes of delays will be identified, and possible mitigation strategies can be formulated. For passengers, </w:t>
      </w:r>
      <w:r w:rsidR="005F7095">
        <w:t>the causes of delays may help them to determine better times to fly or which airlines offer the least delays.</w:t>
      </w:r>
    </w:p>
    <w:p w14:paraId="53E0A5F6" w14:textId="6BD7B6CA" w:rsidR="0001042F" w:rsidRPr="004214F5" w:rsidRDefault="009C7FC1" w:rsidP="009C7FC1">
      <w:r>
        <w:br w:type="page"/>
      </w:r>
    </w:p>
    <w:p w14:paraId="76E460BB" w14:textId="18D951D4" w:rsidR="004214F5" w:rsidRPr="004214F5" w:rsidRDefault="005E1FC5" w:rsidP="00986F20">
      <w:pPr>
        <w:pStyle w:val="Heading1"/>
        <w:numPr>
          <w:ilvl w:val="0"/>
          <w:numId w:val="6"/>
        </w:numPr>
        <w:jc w:val="center"/>
      </w:pPr>
      <w:bookmarkStart w:id="8" w:name="_Toc114439255"/>
      <w:r>
        <w:lastRenderedPageBreak/>
        <w:t>Data Analytics Plan</w:t>
      </w:r>
      <w:bookmarkEnd w:id="8"/>
    </w:p>
    <w:p w14:paraId="64DC64D7" w14:textId="292A6A91" w:rsidR="005E1FC5" w:rsidRDefault="005E1FC5" w:rsidP="0050186A">
      <w:pPr>
        <w:pStyle w:val="Heading1"/>
      </w:pPr>
      <w:bookmarkStart w:id="9" w:name="_Toc114439256"/>
      <w:r>
        <w:t>B1. Goals, Objectives, and Deliverables</w:t>
      </w:r>
      <w:bookmarkEnd w:id="9"/>
    </w:p>
    <w:p w14:paraId="059EF1FC" w14:textId="792845B5" w:rsidR="005F7095" w:rsidRDefault="005F7095" w:rsidP="0050186A">
      <w:pPr>
        <w:spacing w:line="480" w:lineRule="auto"/>
      </w:pPr>
      <w:r>
        <w:t>The goal of this project is to create a Jupyter Notebook to perform data analysis on flight delay and cancellation data from 2009 – 2018 in order to discover the cause(s) of flight delays.</w:t>
      </w:r>
    </w:p>
    <w:p w14:paraId="19071EE7" w14:textId="744A4CE5" w:rsidR="005F7095" w:rsidRDefault="005F7095" w:rsidP="0050186A">
      <w:pPr>
        <w:spacing w:line="480" w:lineRule="auto"/>
      </w:pPr>
      <w:r>
        <w:t>The objectives for this goal are:</w:t>
      </w:r>
    </w:p>
    <w:p w14:paraId="6174D8F0" w14:textId="3717FD10" w:rsidR="005F7095" w:rsidRDefault="005F7095" w:rsidP="005F7095">
      <w:pPr>
        <w:pStyle w:val="ListParagraph"/>
        <w:numPr>
          <w:ilvl w:val="0"/>
          <w:numId w:val="11"/>
        </w:numPr>
        <w:spacing w:line="480" w:lineRule="auto"/>
      </w:pPr>
      <w:r>
        <w:t>Concatenate the data into a single dataset, so that data analysis can be performed on a single datase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63887364" w:rsidR="00D61DD4" w:rsidRDefault="00D61DD4" w:rsidP="00D61DD4">
      <w:pPr>
        <w:pStyle w:val="ListParagraph"/>
        <w:numPr>
          <w:ilvl w:val="0"/>
          <w:numId w:val="11"/>
        </w:numPr>
        <w:spacing w:line="480" w:lineRule="auto"/>
      </w:pPr>
      <w:r>
        <w:t>Analyze the dataset for the cause(s) of flight delays.</w:t>
      </w:r>
    </w:p>
    <w:p w14:paraId="04BFA843" w14:textId="2C2987B9" w:rsidR="00D61DD4" w:rsidRPr="004214F5" w:rsidRDefault="00D61DD4" w:rsidP="00D61DD4">
      <w:pPr>
        <w:pStyle w:val="ListParagraph"/>
        <w:numPr>
          <w:ilvl w:val="1"/>
          <w:numId w:val="11"/>
        </w:numPr>
        <w:spacing w:line="480" w:lineRule="auto"/>
      </w:pPr>
      <w:r>
        <w:t>The deliverable is to find the causes of flight delays.</w:t>
      </w:r>
    </w:p>
    <w:p w14:paraId="6B26DE95" w14:textId="0331B28A" w:rsidR="005E1FC5" w:rsidRDefault="005E1FC5" w:rsidP="0050186A">
      <w:pPr>
        <w:pStyle w:val="Heading1"/>
      </w:pPr>
      <w:bookmarkStart w:id="10" w:name="_Toc114439257"/>
      <w:r>
        <w:t xml:space="preserve">B2. </w:t>
      </w:r>
      <w:r w:rsidR="00126E7D">
        <w:t>Scope of Project</w:t>
      </w:r>
      <w:bookmarkEnd w:id="10"/>
    </w:p>
    <w:p w14:paraId="0B2C4927" w14:textId="5D341649" w:rsidR="008F2FBF" w:rsidRPr="004214F5" w:rsidRDefault="008F2FBF" w:rsidP="0050186A">
      <w:pPr>
        <w:spacing w:line="480" w:lineRule="auto"/>
      </w:pPr>
      <w:r>
        <w:t xml:space="preserve">The scope of this project will include a Jupyter notebook. This notebook will </w:t>
      </w:r>
      <w:r w:rsidR="00E4601B">
        <w:t>provide various steps in order to</w:t>
      </w:r>
      <w:r>
        <w:t xml:space="preserve"> analyze the flight delay and cancellation dataset</w:t>
      </w:r>
      <w:r w:rsidR="00E4601B">
        <w:t>. The output of this notebook will be the results of each step culminating in the cause(s) of flight delays. The scope of this project will not include analyzing cancelled or diverted flights.</w:t>
      </w:r>
    </w:p>
    <w:p w14:paraId="187FB26D" w14:textId="67FA57CB" w:rsidR="005E1FC5" w:rsidRDefault="005E1FC5" w:rsidP="0050186A">
      <w:pPr>
        <w:pStyle w:val="Heading1"/>
      </w:pPr>
      <w:bookmarkStart w:id="11" w:name="_Toc114439258"/>
      <w:r>
        <w:t xml:space="preserve">B3. </w:t>
      </w:r>
      <w:r w:rsidR="00126E7D">
        <w:t>Standard</w:t>
      </w:r>
      <w:r>
        <w:t xml:space="preserve"> Methodology</w:t>
      </w:r>
      <w:bookmarkEnd w:id="11"/>
    </w:p>
    <w:p w14:paraId="726E1579" w14:textId="0EB9B444" w:rsidR="00112EBC" w:rsidRDefault="00112EBC" w:rsidP="0050186A">
      <w:pPr>
        <w:spacing w:line="480" w:lineRule="auto"/>
      </w:pPr>
      <w:r>
        <w:t>This project will utilize a Waterfall project methodology. This consists of five steps where the first must be completed before the next can be undertaken. Those five steps are Requirements, Design, Implementation, Verification, and Maintenance. The following explains how I plan to proceed during each of these phases.</w:t>
      </w:r>
    </w:p>
    <w:p w14:paraId="0545505A" w14:textId="6F29E905" w:rsidR="00565B9E" w:rsidRDefault="00565B9E" w:rsidP="0050186A">
      <w:pPr>
        <w:spacing w:line="480" w:lineRule="auto"/>
      </w:pPr>
      <w:r>
        <w:rPr>
          <w:b/>
          <w:bCs/>
        </w:rPr>
        <w:t>Requirements:</w:t>
      </w:r>
      <w:r>
        <w:t xml:space="preserve"> One of the key aspects of the Waterfall methodology is that all customer requirements are gathered initially.  In this step, I will determine the project scope, the user expectations, and the resources needed to complete the project.</w:t>
      </w:r>
    </w:p>
    <w:p w14:paraId="35DD5390" w14:textId="2F90D673" w:rsidR="00986126" w:rsidRDefault="00986126" w:rsidP="0050186A">
      <w:pPr>
        <w:spacing w:line="480" w:lineRule="auto"/>
      </w:pPr>
      <w:r>
        <w:rPr>
          <w:b/>
          <w:bCs/>
        </w:rPr>
        <w:lastRenderedPageBreak/>
        <w:t>Design:</w:t>
      </w:r>
      <w:r>
        <w:t xml:space="preserve"> In this stage of the methodology, I will compile the tasks needed to be completed to achieve the project objectives. Some of these tasks include determining what data cleansing will be necessary, the steps needed to analyze the dataset, and the visualizations for the results.</w:t>
      </w:r>
    </w:p>
    <w:p w14:paraId="627FB6D8" w14:textId="5AEC6DCE" w:rsidR="00986126" w:rsidRDefault="00986126" w:rsidP="0050186A">
      <w:pPr>
        <w:spacing w:line="480" w:lineRule="auto"/>
      </w:pPr>
      <w:r>
        <w:rPr>
          <w:b/>
          <w:bCs/>
        </w:rPr>
        <w:t>Implementation:</w:t>
      </w:r>
      <w:r>
        <w:t xml:space="preserve"> In this stage, I will complete the tasks needed to achieve the objectives and test the Jupyter notebook to ensure it is producing the desired results.</w:t>
      </w:r>
    </w:p>
    <w:p w14:paraId="3B3D4F34" w14:textId="7DCA1DF2"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Conda installed.</w:t>
      </w:r>
    </w:p>
    <w:p w14:paraId="4DEBB750" w14:textId="541D2BE4"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sites such as </w:t>
      </w:r>
      <w:hyperlink r:id="rId13" w:history="1">
        <w:r w:rsidRPr="00F37DEC">
          <w:rPr>
            <w:rStyle w:val="Hyperlink"/>
          </w:rPr>
          <w:t>www.kaggle.com</w:t>
        </w:r>
      </w:hyperlink>
      <w:r>
        <w:t>, and in that case bug fixes and modifications could be requested.</w:t>
      </w:r>
    </w:p>
    <w:p w14:paraId="70CB4C3E" w14:textId="585B89B4" w:rsidR="005E1FC5" w:rsidRDefault="005E1FC5" w:rsidP="0050186A">
      <w:pPr>
        <w:pStyle w:val="Heading1"/>
      </w:pPr>
      <w:bookmarkStart w:id="12" w:name="_Toc11443925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14439260"/>
      <w:r>
        <w:lastRenderedPageBreak/>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799FCEB" w:rsidR="006B78E3" w:rsidRDefault="006B78E3" w:rsidP="008F3E56">
            <w:pPr>
              <w:spacing w:line="480" w:lineRule="auto"/>
            </w:pPr>
            <w:r>
              <w:t>Jupyter n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5F853D43" w:rsidR="006B78E3" w:rsidRPr="004214F5" w:rsidRDefault="006B78E3" w:rsidP="0050186A">
      <w:pPr>
        <w:spacing w:line="480" w:lineRule="auto"/>
      </w:pPr>
      <w:r>
        <w:t xml:space="preserve">The resources needed for this project to be completed and implemented are limited to </w:t>
      </w:r>
      <w:r w:rsidR="00E04241">
        <w:t xml:space="preserve">a dataset for analysis (downloaded for free from www.kaggle.com), </w:t>
      </w:r>
      <w:r>
        <w:t>my time (120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14439261"/>
      <w:r>
        <w:t>B6. Criteria</w:t>
      </w:r>
      <w:r w:rsidR="00275355">
        <w:t xml:space="preserve"> for Success</w:t>
      </w:r>
      <w:bookmarkEnd w:id="14"/>
    </w:p>
    <w:p w14:paraId="5598D91D" w14:textId="44ED9E5A" w:rsidR="004214F5" w:rsidRDefault="00A23152" w:rsidP="0050186A">
      <w:pPr>
        <w:spacing w:line="480" w:lineRule="auto"/>
      </w:pPr>
      <w:r>
        <w:t>How will you measure the success and effectiveness of outcomes?  Present at least 3 criteria for success, including how you will collect the data for each criterion and what constitutes success.  Summarize your discussion in a table:</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3765689A" w:rsidR="00A23152" w:rsidRDefault="008C1FCB" w:rsidP="0050186A">
            <w:pPr>
              <w:spacing w:line="480" w:lineRule="auto"/>
            </w:pPr>
            <w:r>
              <w:t>Were reasons for flight delays identified?</w:t>
            </w:r>
          </w:p>
        </w:tc>
        <w:tc>
          <w:tcPr>
            <w:tcW w:w="3117" w:type="dxa"/>
          </w:tcPr>
          <w:p w14:paraId="2069949B" w14:textId="43809209" w:rsidR="00A23152" w:rsidRDefault="008C1FCB" w:rsidP="0050186A">
            <w:pPr>
              <w:spacing w:line="480" w:lineRule="auto"/>
            </w:pPr>
            <w:r>
              <w:t>Output of Jupyter notebook</w:t>
            </w:r>
          </w:p>
        </w:tc>
        <w:tc>
          <w:tcPr>
            <w:tcW w:w="3117" w:type="dxa"/>
          </w:tcPr>
          <w:p w14:paraId="0D76B2FD" w14:textId="4971B6A0" w:rsidR="00A23152" w:rsidRDefault="008C1FCB" w:rsidP="0050186A">
            <w:pPr>
              <w:spacing w:line="480" w:lineRule="auto"/>
            </w:pPr>
            <w:r>
              <w:t>Success is if and only if there is a correlation for each reason</w:t>
            </w:r>
          </w:p>
        </w:tc>
      </w:tr>
      <w:tr w:rsidR="00A23152" w14:paraId="64D056AA" w14:textId="77777777" w:rsidTr="00A23152">
        <w:tc>
          <w:tcPr>
            <w:tcW w:w="3116" w:type="dxa"/>
          </w:tcPr>
          <w:p w14:paraId="7FA526F0" w14:textId="01C8F7A7" w:rsidR="00A23152" w:rsidRDefault="008C1FCB" w:rsidP="0050186A">
            <w:pPr>
              <w:spacing w:line="480" w:lineRule="auto"/>
            </w:pPr>
            <w:r>
              <w:t>Identification of main cause of flight delays.</w:t>
            </w:r>
          </w:p>
        </w:tc>
        <w:tc>
          <w:tcPr>
            <w:tcW w:w="3117" w:type="dxa"/>
          </w:tcPr>
          <w:p w14:paraId="7DD3BFC4" w14:textId="3DA17F8B" w:rsidR="00A23152" w:rsidRDefault="008C1FCB" w:rsidP="0050186A">
            <w:pPr>
              <w:spacing w:line="480" w:lineRule="auto"/>
            </w:pPr>
            <w:r>
              <w:t>Output of Jupyter notebook</w:t>
            </w:r>
          </w:p>
        </w:tc>
        <w:tc>
          <w:tcPr>
            <w:tcW w:w="3117" w:type="dxa"/>
          </w:tcPr>
          <w:p w14:paraId="3F70C8B3" w14:textId="5C8166EE" w:rsidR="00A23152" w:rsidRDefault="008C1FCB" w:rsidP="0050186A">
            <w:pPr>
              <w:spacing w:line="480" w:lineRule="auto"/>
            </w:pPr>
            <w:r>
              <w:t>Success is if and only if there is a main cause of flight delays</w:t>
            </w:r>
          </w:p>
        </w:tc>
      </w:tr>
      <w:tr w:rsidR="00A23152" w14:paraId="6FAFDBC5" w14:textId="77777777" w:rsidTr="00A23152">
        <w:tc>
          <w:tcPr>
            <w:tcW w:w="3116" w:type="dxa"/>
          </w:tcPr>
          <w:p w14:paraId="3A631ACC" w14:textId="7ECE05E6" w:rsidR="00A23152" w:rsidRDefault="008C1FCB" w:rsidP="0050186A">
            <w:pPr>
              <w:spacing w:line="480" w:lineRule="auto"/>
            </w:pPr>
            <w:r>
              <w:t>Identify main cause of flight delays for airline with greatest delay.</w:t>
            </w:r>
          </w:p>
        </w:tc>
        <w:tc>
          <w:tcPr>
            <w:tcW w:w="3117" w:type="dxa"/>
          </w:tcPr>
          <w:p w14:paraId="0707D449" w14:textId="4F9FE2B7" w:rsidR="00A23152" w:rsidRDefault="008C1FCB" w:rsidP="0050186A">
            <w:pPr>
              <w:spacing w:line="480" w:lineRule="auto"/>
            </w:pPr>
            <w:r>
              <w:t>Output of Jupyter notebook</w:t>
            </w:r>
          </w:p>
        </w:tc>
        <w:tc>
          <w:tcPr>
            <w:tcW w:w="3117" w:type="dxa"/>
          </w:tcPr>
          <w:p w14:paraId="5267B5A2" w14:textId="2C8B77D8" w:rsidR="00A23152" w:rsidRDefault="008C1FCB" w:rsidP="0050186A">
            <w:pPr>
              <w:spacing w:line="480" w:lineRule="auto"/>
            </w:pPr>
            <w:r>
              <w:t>Success is if and only if an airline with greatest delay has a main cause of flight delay</w:t>
            </w:r>
          </w:p>
        </w:tc>
      </w:tr>
      <w:tr w:rsidR="008C1FCB" w14:paraId="77F06E56" w14:textId="77777777" w:rsidTr="00A23152">
        <w:tc>
          <w:tcPr>
            <w:tcW w:w="3116" w:type="dxa"/>
          </w:tcPr>
          <w:p w14:paraId="297514C5" w14:textId="0E6B9CCE" w:rsidR="008C1FCB" w:rsidRDefault="008C1FCB" w:rsidP="0050186A">
            <w:pPr>
              <w:spacing w:line="480" w:lineRule="auto"/>
            </w:pPr>
            <w:r>
              <w:t>Identify main cause of flight delays for day of the week with greatest delays.</w:t>
            </w:r>
          </w:p>
        </w:tc>
        <w:tc>
          <w:tcPr>
            <w:tcW w:w="3117" w:type="dxa"/>
          </w:tcPr>
          <w:p w14:paraId="0BAAA01D" w14:textId="6EECC389" w:rsidR="008C1FCB" w:rsidRDefault="008C1FCB" w:rsidP="0050186A">
            <w:pPr>
              <w:spacing w:line="480" w:lineRule="auto"/>
            </w:pPr>
            <w:r>
              <w:t>Output of Jupyter notebook</w:t>
            </w:r>
          </w:p>
        </w:tc>
        <w:tc>
          <w:tcPr>
            <w:tcW w:w="3117" w:type="dxa"/>
          </w:tcPr>
          <w:p w14:paraId="2BCD2425" w14:textId="589FA7D9" w:rsidR="008C1FCB" w:rsidRDefault="008C1FCB" w:rsidP="0050186A">
            <w:pPr>
              <w:spacing w:line="480" w:lineRule="auto"/>
            </w:pPr>
            <w:r>
              <w:t>Success if and only if a day of the week is identified that has greatest delay</w:t>
            </w:r>
          </w:p>
        </w:tc>
      </w:tr>
    </w:tbl>
    <w:p w14:paraId="1DF7C1B0" w14:textId="70BFBE05" w:rsidR="00A23152" w:rsidRDefault="00A23152" w:rsidP="009C7FC1"/>
    <w:p w14:paraId="03C6AE95" w14:textId="47819D59" w:rsidR="005E1FC5" w:rsidRDefault="005E1FC5" w:rsidP="0050186A">
      <w:pPr>
        <w:pStyle w:val="Heading1"/>
        <w:numPr>
          <w:ilvl w:val="0"/>
          <w:numId w:val="6"/>
        </w:numPr>
        <w:jc w:val="center"/>
      </w:pPr>
      <w:bookmarkStart w:id="15" w:name="_Toc114439262"/>
      <w:r>
        <w:t>Design of Data Analytics Solution</w:t>
      </w:r>
      <w:bookmarkEnd w:id="15"/>
    </w:p>
    <w:p w14:paraId="5C9A99E0" w14:textId="350B8D6A" w:rsidR="005E1FC5" w:rsidRDefault="005E1FC5" w:rsidP="0050186A">
      <w:pPr>
        <w:pStyle w:val="Heading1"/>
      </w:pPr>
      <w:bookmarkStart w:id="16" w:name="_Toc114439263"/>
      <w:r>
        <w:t>C1. Hypothesis</w:t>
      </w:r>
      <w:bookmarkEnd w:id="16"/>
    </w:p>
    <w:p w14:paraId="693E09CF" w14:textId="526510A1" w:rsidR="00803F37" w:rsidRDefault="00803F37" w:rsidP="0050186A">
      <w:pPr>
        <w:spacing w:line="480" w:lineRule="auto"/>
      </w:pPr>
      <w:r>
        <w:t>Determine the main cause of flight delays.</w:t>
      </w:r>
    </w:p>
    <w:p w14:paraId="6818D630" w14:textId="77E6B9C9" w:rsidR="005E1FC5" w:rsidRDefault="005E1FC5" w:rsidP="0050186A">
      <w:pPr>
        <w:pStyle w:val="Heading1"/>
      </w:pPr>
      <w:bookmarkStart w:id="17" w:name="_Toc114439264"/>
      <w:r>
        <w:t>C2. Analytical Method</w:t>
      </w:r>
      <w:bookmarkEnd w:id="17"/>
    </w:p>
    <w:p w14:paraId="1F65F1B4" w14:textId="3D594C02"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p>
    <w:p w14:paraId="157518E1" w14:textId="607BB329" w:rsidR="00D13218" w:rsidRDefault="00D13218" w:rsidP="0050186A">
      <w:pPr>
        <w:pStyle w:val="Heading1"/>
        <w:ind w:firstLine="720"/>
      </w:pPr>
      <w:bookmarkStart w:id="18" w:name="_Toc114439265"/>
      <w:r>
        <w:t>C2a. Justification</w:t>
      </w:r>
      <w:r w:rsidR="0079222C">
        <w:t xml:space="preserve"> of Analytical Method</w:t>
      </w:r>
      <w:bookmarkEnd w:id="18"/>
    </w:p>
    <w:p w14:paraId="2C5EE206" w14:textId="04801EA7"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This enables the causes of flight delays to be </w:t>
      </w:r>
      <w:r w:rsidR="00AB1895">
        <w:t>identified and</w:t>
      </w:r>
      <w:r>
        <w:t xml:space="preserve"> ranked.</w:t>
      </w:r>
    </w:p>
    <w:p w14:paraId="2BB3C94D" w14:textId="7B973FAC" w:rsidR="005E1FC5" w:rsidRDefault="005E1FC5" w:rsidP="0050186A">
      <w:pPr>
        <w:pStyle w:val="Heading1"/>
      </w:pPr>
      <w:bookmarkStart w:id="19" w:name="_Toc114439266"/>
      <w:r>
        <w:t>C3. Tools and Environments</w:t>
      </w:r>
      <w:r w:rsidR="0079222C">
        <w:t xml:space="preserve"> of Solution</w:t>
      </w:r>
      <w:bookmarkEnd w:id="19"/>
    </w:p>
    <w:p w14:paraId="133190D5" w14:textId="2CE1336C" w:rsidR="00AB1895" w:rsidRPr="004214F5" w:rsidRDefault="00AB1895" w:rsidP="0050186A">
      <w:pPr>
        <w:spacing w:line="480" w:lineRule="auto"/>
      </w:pPr>
      <w:r>
        <w:t>A Jupyter notebook will be used to manipulate the data, because it provides a robust environment to manipulate and analyze the dataset. This tool also provides a flexible way to output results as both text and graphical plots can be generated.</w:t>
      </w:r>
    </w:p>
    <w:p w14:paraId="061D16E5" w14:textId="7FD3835D" w:rsidR="005E1FC5" w:rsidRDefault="005E1FC5" w:rsidP="0050186A">
      <w:pPr>
        <w:pStyle w:val="Heading1"/>
      </w:pPr>
      <w:bookmarkStart w:id="20" w:name="_Toc114439267"/>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Statistical significance for the correlation coefficients of flight delay causes will be shown via a t-test. A null hypothesis will be proposed for each flight delay cause, and an attempt will be made to disprove that 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14439268"/>
      <w:r>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14439269"/>
      <w:r>
        <w:lastRenderedPageBreak/>
        <w:t>C5. Practical Significance</w:t>
      </w:r>
      <w:bookmarkEnd w:id="22"/>
    </w:p>
    <w:p w14:paraId="1CB5BE56" w14:textId="61252679"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p>
    <w:p w14:paraId="26E967D5" w14:textId="479D9638" w:rsidR="005E1FC5" w:rsidRDefault="005E1FC5" w:rsidP="0050186A">
      <w:pPr>
        <w:pStyle w:val="Heading1"/>
      </w:pPr>
      <w:bookmarkStart w:id="23" w:name="_Toc114439270"/>
      <w:r>
        <w:t xml:space="preserve">C6. </w:t>
      </w:r>
      <w:r w:rsidR="009A7C15">
        <w:t xml:space="preserve">Visual </w:t>
      </w:r>
      <w:r>
        <w:t>Communication</w:t>
      </w:r>
      <w:bookmarkEnd w:id="23"/>
    </w:p>
    <w:p w14:paraId="77F8F393" w14:textId="25098C9C" w:rsidR="00D9388C" w:rsidRDefault="00D9388C" w:rsidP="0050186A">
      <w:pPr>
        <w:spacing w:line="480" w:lineRule="auto"/>
      </w:pPr>
      <w:r>
        <w:t xml:space="preserve">A correlation matrix heatmap will be used to communicate the findings, </w:t>
      </w:r>
      <w:r w:rsidR="00A572E2">
        <w:t xml:space="preserve">as well as a </w:t>
      </w:r>
      <w:r w:rsidR="00357319">
        <w:t xml:space="preserve">bar </w:t>
      </w:r>
      <w:r w:rsidR="00A572E2">
        <w:t xml:space="preserve">plot of the number of delays versus the </w:t>
      </w:r>
      <w:r w:rsidR="00357319">
        <w:t>date of each flight</w:t>
      </w:r>
      <w:r>
        <w:t xml:space="preserve">. The heatmap is very good at displaying </w:t>
      </w:r>
      <w:r w:rsidR="00A572E2">
        <w:t>many</w:t>
      </w:r>
      <w:r>
        <w:t xml:space="preserve"> correlation </w:t>
      </w:r>
      <w:r w:rsidR="00A572E2">
        <w:t>coefficients compared</w:t>
      </w:r>
      <w:r>
        <w:t xml:space="preserve"> to other</w:t>
      </w:r>
      <w:r w:rsidR="00A572E2">
        <w:t xml:space="preserve"> methods</w:t>
      </w:r>
      <w:r>
        <w:t xml:space="preserve"> in a fixed space. The </w:t>
      </w:r>
      <w:r w:rsidR="00357319">
        <w:t xml:space="preserve">bar </w:t>
      </w:r>
      <w:r>
        <w:t>plot</w:t>
      </w:r>
      <w:r w:rsidR="00357319">
        <w:t xml:space="preserve"> is a very good method of comparing the number of delays for each delay type in a fixed space.</w:t>
      </w:r>
    </w:p>
    <w:p w14:paraId="5FF227FF" w14:textId="6B13D194" w:rsidR="0001042F" w:rsidRPr="004214F5" w:rsidRDefault="009C7FC1" w:rsidP="009C7FC1">
      <w:r>
        <w:br w:type="page"/>
      </w:r>
    </w:p>
    <w:p w14:paraId="455FD611" w14:textId="1B5C7336" w:rsidR="005E1FC5" w:rsidRDefault="005E1FC5" w:rsidP="0050186A">
      <w:pPr>
        <w:pStyle w:val="Heading1"/>
        <w:numPr>
          <w:ilvl w:val="0"/>
          <w:numId w:val="6"/>
        </w:numPr>
        <w:jc w:val="center"/>
      </w:pPr>
      <w:bookmarkStart w:id="24" w:name="_Toc114439271"/>
      <w:r>
        <w:lastRenderedPageBreak/>
        <w:t>Description of Datasets</w:t>
      </w:r>
      <w:bookmarkEnd w:id="24"/>
    </w:p>
    <w:p w14:paraId="666D09DC" w14:textId="3BD4EB7E" w:rsidR="005E1FC5" w:rsidRDefault="005E1FC5" w:rsidP="0050186A">
      <w:pPr>
        <w:pStyle w:val="Heading1"/>
      </w:pPr>
      <w:bookmarkStart w:id="25" w:name="_Toc114439272"/>
      <w:r>
        <w:t xml:space="preserve">D1. </w:t>
      </w:r>
      <w:r w:rsidR="009A7C15">
        <w:t xml:space="preserve">Source of </w:t>
      </w:r>
      <w:r>
        <w:t>Data</w:t>
      </w:r>
      <w:bookmarkEnd w:id="25"/>
    </w:p>
    <w:p w14:paraId="72D343E3" w14:textId="4158CD7F" w:rsidR="00254203" w:rsidRDefault="006E456C" w:rsidP="0050186A">
      <w:pPr>
        <w:spacing w:line="480" w:lineRule="auto"/>
      </w:pPr>
      <w:r>
        <w:t>Airline Delay and Cancellation Data data were collected from</w:t>
      </w:r>
      <w:r w:rsidR="001E6E87">
        <w:t xml:space="preserve"> datasets provided by</w:t>
      </w:r>
      <w:r>
        <w:t xml:space="preserve"> </w:t>
      </w:r>
      <w:hyperlink r:id="rId14" w:tgtFrame="_blank" w:history="1">
        <w:r>
          <w:rPr>
            <w:rStyle w:val="Hyperlink"/>
          </w:rPr>
          <w:t>www.kaggle.com</w:t>
        </w:r>
      </w:hyperlink>
      <w:r>
        <w:t xml:space="preserve">. This website provides various publicly downloadable datasets. This </w:t>
      </w:r>
      <w:r w:rsidR="001E6E87">
        <w:t>data</w:t>
      </w:r>
      <w:r>
        <w:t xml:space="preserve"> has been combined from multiple US Government (Bureau of Transportation Statistics) datasets.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t>There are ten data files associated with this project:</w:t>
      </w:r>
    </w:p>
    <w:p w14:paraId="278958F2" w14:textId="29E7BFA1"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w:t>
      </w:r>
      <w:r w:rsidR="0029470B">
        <w:rPr>
          <w:rFonts w:eastAsia="Times New Roman" w:cs="Times New Roman"/>
          <w:sz w:val="24"/>
          <w:szCs w:val="24"/>
        </w:rPr>
        <w:t>,</w:t>
      </w:r>
      <w:r w:rsidR="008E5C7D">
        <w:rPr>
          <w:rFonts w:eastAsia="Times New Roman" w:cs="Times New Roman"/>
          <w:sz w:val="24"/>
          <w:szCs w:val="24"/>
        </w:rPr>
        <w:t xml:space="preserve"> 2020)</w:t>
      </w:r>
      <w:r w:rsidRPr="00C11001">
        <w:rPr>
          <w:rFonts w:eastAsia="Times New Roman" w:cs="Times New Roman"/>
          <w:sz w:val="24"/>
          <w:szCs w:val="24"/>
        </w:rPr>
        <w:t>.</w:t>
      </w:r>
    </w:p>
    <w:p w14:paraId="5B25F8AE" w14:textId="1447E766"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r w:rsidR="0029470B">
        <w:rPr>
          <w:rFonts w:eastAsia="Times New Roman" w:cs="Times New Roman"/>
          <w:sz w:val="24"/>
          <w:szCs w:val="24"/>
        </w:rPr>
        <w:t xml:space="preserve"> (Milan, 2020)</w:t>
      </w:r>
      <w:r w:rsidRPr="00C11001">
        <w:rPr>
          <w:rFonts w:eastAsia="Times New Roman" w:cs="Times New Roman"/>
          <w:sz w:val="24"/>
          <w:szCs w:val="24"/>
        </w:rPr>
        <w:t>.</w:t>
      </w:r>
    </w:p>
    <w:p w14:paraId="5AC210F6" w14:textId="7D2ADC1A"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r w:rsidR="0029470B">
        <w:rPr>
          <w:rFonts w:eastAsia="Times New Roman" w:cs="Times New Roman"/>
          <w:sz w:val="24"/>
          <w:szCs w:val="24"/>
        </w:rPr>
        <w:t xml:space="preserve"> (Milan, 2020)</w:t>
      </w:r>
      <w:r w:rsidRPr="00C11001">
        <w:rPr>
          <w:rFonts w:eastAsia="Times New Roman" w:cs="Times New Roman"/>
          <w:sz w:val="24"/>
          <w:szCs w:val="24"/>
        </w:rPr>
        <w:t>.</w:t>
      </w:r>
    </w:p>
    <w:p w14:paraId="6211A0D4" w14:textId="006A7922"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2.csv</w:t>
      </w:r>
      <w:r w:rsidRPr="00C11001">
        <w:rPr>
          <w:rFonts w:eastAsia="Times New Roman" w:cs="Times New Roman"/>
          <w:sz w:val="24"/>
          <w:szCs w:val="24"/>
        </w:rPr>
        <w:t>: Airline Delay and Cancellation Data dataset for 2012</w:t>
      </w:r>
      <w:r w:rsidR="0029470B">
        <w:rPr>
          <w:rFonts w:eastAsia="Times New Roman" w:cs="Times New Roman"/>
          <w:sz w:val="24"/>
          <w:szCs w:val="24"/>
        </w:rPr>
        <w:t xml:space="preserve"> (Milan, 2020)</w:t>
      </w:r>
      <w:r w:rsidRPr="00C11001">
        <w:rPr>
          <w:rFonts w:eastAsia="Times New Roman" w:cs="Times New Roman"/>
          <w:sz w:val="24"/>
          <w:szCs w:val="24"/>
        </w:rPr>
        <w:t>.</w:t>
      </w:r>
    </w:p>
    <w:p w14:paraId="5953E1B2" w14:textId="302C00AF"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r w:rsidR="0029470B">
        <w:rPr>
          <w:rFonts w:eastAsia="Times New Roman" w:cs="Times New Roman"/>
          <w:sz w:val="24"/>
          <w:szCs w:val="24"/>
        </w:rPr>
        <w:t xml:space="preserve"> (Milan, 2020)</w:t>
      </w:r>
      <w:r w:rsidRPr="00C11001">
        <w:rPr>
          <w:rFonts w:eastAsia="Times New Roman" w:cs="Times New Roman"/>
          <w:sz w:val="24"/>
          <w:szCs w:val="24"/>
        </w:rPr>
        <w:t>.</w:t>
      </w:r>
    </w:p>
    <w:p w14:paraId="02064D19" w14:textId="1DE6451E"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r w:rsidR="0029470B">
        <w:rPr>
          <w:rFonts w:eastAsia="Times New Roman" w:cs="Times New Roman"/>
          <w:sz w:val="24"/>
          <w:szCs w:val="24"/>
        </w:rPr>
        <w:t xml:space="preserve"> (Milan, 2020)</w:t>
      </w:r>
      <w:r w:rsidRPr="00C11001">
        <w:rPr>
          <w:rFonts w:eastAsia="Times New Roman" w:cs="Times New Roman"/>
          <w:sz w:val="24"/>
          <w:szCs w:val="24"/>
        </w:rPr>
        <w:t>.</w:t>
      </w:r>
    </w:p>
    <w:p w14:paraId="46C86CFB" w14:textId="639E08E4"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r w:rsidR="0029470B">
        <w:rPr>
          <w:rFonts w:eastAsia="Times New Roman" w:cs="Times New Roman"/>
          <w:sz w:val="24"/>
          <w:szCs w:val="24"/>
        </w:rPr>
        <w:t xml:space="preserve"> (Milan, 2020)</w:t>
      </w:r>
      <w:r w:rsidRPr="00C11001">
        <w:rPr>
          <w:rFonts w:eastAsia="Times New Roman" w:cs="Times New Roman"/>
          <w:sz w:val="24"/>
          <w:szCs w:val="24"/>
        </w:rPr>
        <w:t>.</w:t>
      </w:r>
    </w:p>
    <w:p w14:paraId="1209BC2B" w14:textId="0B1B546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r w:rsidR="0029470B">
        <w:rPr>
          <w:rFonts w:eastAsia="Times New Roman" w:cs="Times New Roman"/>
          <w:sz w:val="24"/>
          <w:szCs w:val="24"/>
        </w:rPr>
        <w:t xml:space="preserve"> (Milan, 2020)</w:t>
      </w:r>
      <w:r w:rsidRPr="00C11001">
        <w:rPr>
          <w:rFonts w:eastAsia="Times New Roman" w:cs="Times New Roman"/>
          <w:sz w:val="24"/>
          <w:szCs w:val="24"/>
        </w:rPr>
        <w:t>.</w:t>
      </w:r>
    </w:p>
    <w:p w14:paraId="1A848614" w14:textId="3CFBE6F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r w:rsidR="0029470B">
        <w:rPr>
          <w:rFonts w:eastAsia="Times New Roman" w:cs="Times New Roman"/>
          <w:sz w:val="24"/>
          <w:szCs w:val="24"/>
        </w:rPr>
        <w:t xml:space="preserve"> (Milan, 2020)</w:t>
      </w:r>
      <w:r w:rsidRPr="00C11001">
        <w:rPr>
          <w:rFonts w:eastAsia="Times New Roman" w:cs="Times New Roman"/>
          <w:sz w:val="24"/>
          <w:szCs w:val="24"/>
        </w:rPr>
        <w:t>.</w:t>
      </w:r>
    </w:p>
    <w:p w14:paraId="01CD2427" w14:textId="6527747E" w:rsidR="00C11001" w:rsidRPr="0029470B" w:rsidRDefault="00C11001" w:rsidP="0029470B">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r w:rsidR="0029470B">
        <w:rPr>
          <w:rFonts w:eastAsia="Times New Roman" w:cs="Times New Roman"/>
          <w:sz w:val="24"/>
          <w:szCs w:val="24"/>
        </w:rPr>
        <w:t xml:space="preserve"> (Milan, 2020)</w:t>
      </w:r>
      <w:r w:rsidRPr="00C11001">
        <w:rPr>
          <w:rFonts w:eastAsia="Times New Roman" w:cs="Times New Roman"/>
          <w:sz w:val="24"/>
          <w:szCs w:val="24"/>
        </w:rPr>
        <w:t>.</w:t>
      </w:r>
    </w:p>
    <w:p w14:paraId="4867AB90" w14:textId="0ACFD2B9" w:rsidR="005E1FC5" w:rsidRDefault="005E1FC5" w:rsidP="0050186A">
      <w:pPr>
        <w:pStyle w:val="Heading1"/>
      </w:pPr>
      <w:bookmarkStart w:id="26" w:name="_Toc114439273"/>
      <w:r>
        <w:t xml:space="preserve">D2. </w:t>
      </w:r>
      <w:r w:rsidR="00D30A66">
        <w:t>Appropriateness of Dataset</w:t>
      </w:r>
      <w:bookmarkEnd w:id="26"/>
    </w:p>
    <w:p w14:paraId="673E3D6B" w14:textId="1219EF08" w:rsidR="004214F5" w:rsidRPr="004214F5" w:rsidRDefault="00254203" w:rsidP="0050186A">
      <w:pPr>
        <w:spacing w:line="480" w:lineRule="auto"/>
      </w:pPr>
      <w:r>
        <w:t>These datasets are appropriate for addressing the project goal since they contain the proper fields for analysis. Using these datasets is the most appropriate way to provide my analysis with the d</w:t>
      </w:r>
      <w:r w:rsidR="0029470B">
        <w:t>ata as they are freely provided by the US Government</w:t>
      </w:r>
      <w:r w:rsidR="00283042">
        <w:t>.</w:t>
      </w:r>
      <w:r w:rsidR="0029470B">
        <w:t xml:space="preserve"> This means that I will not need to use any propriety data and any legal ramifications that entails</w:t>
      </w:r>
      <w:r>
        <w:t xml:space="preserve">. </w:t>
      </w:r>
    </w:p>
    <w:p w14:paraId="77C1E329" w14:textId="0935DDE1" w:rsidR="00D13218" w:rsidRDefault="00D13218" w:rsidP="0050186A">
      <w:pPr>
        <w:pStyle w:val="Heading1"/>
      </w:pPr>
      <w:bookmarkStart w:id="27" w:name="_Toc114439274"/>
      <w:r>
        <w:lastRenderedPageBreak/>
        <w:t>D3. Data Collection Methods</w:t>
      </w:r>
      <w:bookmarkEnd w:id="27"/>
    </w:p>
    <w:p w14:paraId="0945C832" w14:textId="0D1CB1A5" w:rsidR="006E456C" w:rsidRPr="004214F5" w:rsidRDefault="006E456C" w:rsidP="0050186A">
      <w:pPr>
        <w:spacing w:line="480" w:lineRule="auto"/>
      </w:pPr>
      <w:r>
        <w:t>The data was collected by downloading it from</w:t>
      </w:r>
      <w:r w:rsidR="00BB4CC7">
        <w:t xml:space="preserve"> Kaggle</w:t>
      </w:r>
      <w:r>
        <w:t>.</w:t>
      </w:r>
      <w:r w:rsidR="00FE2D10">
        <w:t xml:space="preserve"> The advantages of collecting data this way is that some data cleansing had taken place, since this data had ultimately come from US Government sources</w:t>
      </w:r>
      <w:r w:rsidR="00BB4CC7">
        <w:t>, and it had some modifications made</w:t>
      </w:r>
      <w:r w:rsidR="00FE2D10">
        <w:t xml:space="preserve">. The disadvantages of collecting data this way is that </w:t>
      </w:r>
      <w:r w:rsidR="00C02934">
        <w:t>some of the data was not needed, so further cleansing was required. The data was examined and cleansed to ensure that it was as accurate as possible and of high quality, i.e., no missing data</w:t>
      </w:r>
      <w:r w:rsidR="00BB4CC7">
        <w:t xml:space="preserve"> was used to contaminate the results</w:t>
      </w:r>
      <w:r w:rsidR="00C02934">
        <w:t>. An account with Kaggle had to be created before the data could be downloaded.</w:t>
      </w:r>
    </w:p>
    <w:p w14:paraId="3A191742" w14:textId="44FA511C" w:rsidR="00D13218" w:rsidRDefault="00D13218" w:rsidP="0050186A">
      <w:pPr>
        <w:pStyle w:val="Heading1"/>
      </w:pPr>
      <w:bookmarkStart w:id="28" w:name="_Toc114439275"/>
      <w:r>
        <w:t>D4. Data Quality</w:t>
      </w:r>
      <w:bookmarkEnd w:id="28"/>
    </w:p>
    <w:p w14:paraId="5EFCEFC3" w14:textId="2635DC26" w:rsidR="004E2A30" w:rsidRPr="004E2A30" w:rsidRDefault="004E2A30" w:rsidP="0050186A">
      <w:pPr>
        <w:spacing w:line="480" w:lineRule="auto"/>
        <w:rPr>
          <w:bCs/>
        </w:rPr>
      </w:pPr>
      <w:r>
        <w:rPr>
          <w:bCs/>
        </w:rPr>
        <w:t xml:space="preserve">The data had some quality issues. One column of data was unusable. It had no useful column name and contained no actual data. This column was removed from the dataset.  </w:t>
      </w:r>
      <w:r w:rsidR="009A3071">
        <w:rPr>
          <w:bCs/>
        </w:rPr>
        <w:t xml:space="preserve">Some data that required a zero value did not contain that value and that had to be corrected. </w:t>
      </w:r>
      <w:r>
        <w:rPr>
          <w:bCs/>
        </w:rPr>
        <w:t>Some data was assigned the wrong type when loaded.  This was corrected.</w:t>
      </w:r>
    </w:p>
    <w:p w14:paraId="0527BBBA" w14:textId="2461633D" w:rsidR="00D13218" w:rsidRDefault="00D13218" w:rsidP="0050186A">
      <w:pPr>
        <w:pStyle w:val="Heading1"/>
      </w:pPr>
      <w:bookmarkStart w:id="29" w:name="_Toc114439276"/>
      <w:r>
        <w:t xml:space="preserve">D5. </w:t>
      </w:r>
      <w:r w:rsidR="00F60F5B" w:rsidRPr="00F60F5B">
        <w:t>Data Governance, Privacy and Security, Ethical, Legal, and Regulatory Compliance</w:t>
      </w:r>
      <w:bookmarkEnd w:id="29"/>
    </w:p>
    <w:p w14:paraId="4D1B2C8A" w14:textId="58056403" w:rsidR="009A3071" w:rsidRPr="004214F5" w:rsidRDefault="009A3071" w:rsidP="0050186A">
      <w:pPr>
        <w:spacing w:line="480" w:lineRule="auto"/>
      </w:pPr>
      <w:r>
        <w:t>The data that were used are publicly available to anyone, and do not contain any personally identifiable information. While the data should be under the control of internal standards for data governance, there are few issues that would be caused if the data was stolen, since it is already publicly available.</w:t>
      </w:r>
    </w:p>
    <w:p w14:paraId="6F35BA70" w14:textId="0BAF2500" w:rsidR="00D13218" w:rsidRDefault="00D13218" w:rsidP="0050186A">
      <w:pPr>
        <w:pStyle w:val="Heading1"/>
        <w:ind w:firstLine="720"/>
      </w:pPr>
      <w:bookmarkStart w:id="30" w:name="_Toc114439277"/>
      <w:r>
        <w:t>D5a. Precautions</w:t>
      </w:r>
      <w:bookmarkEnd w:id="30"/>
    </w:p>
    <w:p w14:paraId="5AA5E753" w14:textId="1A011C75" w:rsidR="00D8732C" w:rsidRDefault="00D8732C" w:rsidP="00D8732C">
      <w:pPr>
        <w:spacing w:line="480" w:lineRule="auto"/>
        <w:ind w:left="720"/>
      </w:pPr>
      <w:r>
        <w:t>When the dataset was modified, tests were performed to confirm that the modification was correctly executed. During analysis, each step was checked to make sure that the results obtained for each step were correct. The project files (data files, Jupyter notebook, PDF files) were stored on local storage, but at the end of each day were pushed to GitHub in case of a local issue. The project files are locally stored under a user account that is password protected.</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14439278"/>
      <w:r>
        <w:lastRenderedPageBreak/>
        <w:t>Sources</w:t>
      </w:r>
      <w:bookmarkEnd w:id="31"/>
    </w:p>
    <w:p w14:paraId="0EC82EC0" w14:textId="6955065B" w:rsidR="004214F5" w:rsidRDefault="00FA1DF8" w:rsidP="00FA1DF8">
      <w:pPr>
        <w:spacing w:line="480" w:lineRule="auto"/>
        <w:ind w:left="720" w:hanging="720"/>
      </w:pPr>
      <w:r>
        <w:t>Rupp, N</w:t>
      </w:r>
      <w:r w:rsidR="00533283">
        <w:t>.</w:t>
      </w:r>
      <w:r>
        <w:t xml:space="preserve"> G. (2007, May 20). </w:t>
      </w:r>
      <w:r w:rsidRPr="00533283">
        <w:rPr>
          <w:i/>
          <w:iCs/>
        </w:rPr>
        <w:t>Further Investigations into the Causes of Flight Delays</w:t>
      </w:r>
      <w:r>
        <w:t xml:space="preserve">. </w:t>
      </w:r>
      <w:r w:rsidR="00533283">
        <w:t>East Carolina University.</w:t>
      </w:r>
      <w:r>
        <w:t xml:space="preserve">  </w:t>
      </w:r>
      <w:hyperlink r:id="rId15" w:history="1">
        <w:r w:rsidRPr="00E673BA">
          <w:rPr>
            <w:rStyle w:val="Hyperlink"/>
          </w:rPr>
          <w:t>https://economics.ecu.edu/wp-content/pv-uploads/sites/165/2019/07/ecu0707.pdf</w:t>
        </w:r>
      </w:hyperlink>
    </w:p>
    <w:p w14:paraId="0873F6B8" w14:textId="737C2653" w:rsidR="00FA1DF8" w:rsidRDefault="00DD09AC" w:rsidP="00DD09AC">
      <w:pPr>
        <w:spacing w:line="480" w:lineRule="auto"/>
        <w:ind w:left="720" w:hanging="720"/>
      </w:pPr>
      <w:r>
        <w:t xml:space="preserve">Blackwood, P. (2012, April). </w:t>
      </w:r>
      <w:r w:rsidRPr="00533283">
        <w:rPr>
          <w:i/>
          <w:iCs/>
        </w:rPr>
        <w:t>Understanding Flight Delays at U.S. Airports in 2010, Using Chicago O’Hare International Airport as a Case Study</w:t>
      </w:r>
      <w:r>
        <w:t xml:space="preserve">. </w:t>
      </w:r>
      <w:r w:rsidR="00533283">
        <w:t>Western Michigan University</w:t>
      </w:r>
      <w:r>
        <w:t xml:space="preserve"> </w:t>
      </w:r>
      <w:hyperlink r:id="rId16" w:history="1">
        <w:r w:rsidRPr="00E673BA">
          <w:rPr>
            <w:rStyle w:val="Hyperlink"/>
          </w:rPr>
          <w:t>https://scholarworks.wmich.edu/cgi/viewcontent.cgi?article=1033&amp;context=masters_theses</w:t>
        </w:r>
      </w:hyperlink>
    </w:p>
    <w:p w14:paraId="10A42A69" w14:textId="6967E18D" w:rsidR="00DD09AC" w:rsidRDefault="00DC7D8A" w:rsidP="00DD09AC">
      <w:pPr>
        <w:spacing w:line="480" w:lineRule="auto"/>
        <w:ind w:left="720" w:hanging="720"/>
        <w:rPr>
          <w:rStyle w:val="Hyperlink"/>
        </w:rPr>
      </w:pPr>
      <w:r>
        <w:t>Goodman, C</w:t>
      </w:r>
      <w:r w:rsidR="00DC08BD">
        <w:t>.</w:t>
      </w:r>
      <w:r>
        <w:t xml:space="preserve"> J. and Small Griswold, J</w:t>
      </w:r>
      <w:r w:rsidR="00DC08BD">
        <w:t>.</w:t>
      </w:r>
      <w:r>
        <w:t xml:space="preserve"> D. (2019, January</w:t>
      </w:r>
      <w:r w:rsidR="00DC08BD">
        <w:t xml:space="preserve"> 4</w:t>
      </w:r>
      <w:r>
        <w:t xml:space="preserve">). </w:t>
      </w:r>
      <w:r w:rsidRPr="00DC08BD">
        <w:rPr>
          <w:i/>
          <w:iCs/>
        </w:rPr>
        <w:t>Meteorological Impacts on Commercial Aviation Delays and Cancellations in the Continental United States</w:t>
      </w:r>
      <w:r>
        <w:t>.</w:t>
      </w:r>
      <w:r w:rsidR="00DC08BD">
        <w:t xml:space="preserve"> Journal of Applied Meteorology and Climatology.</w:t>
      </w:r>
      <w:r>
        <w:t xml:space="preserve"> </w:t>
      </w:r>
      <w:hyperlink r:id="rId17" w:history="1">
        <w:r w:rsidRPr="00E673BA">
          <w:rPr>
            <w:rStyle w:val="Hyperlink"/>
          </w:rPr>
          <w:t>https://journals.ametsoc.org/view/journals/apme/58/3/jamc-d-17-0277.1.xml?tab_body=pdf</w:t>
        </w:r>
      </w:hyperlink>
    </w:p>
    <w:p w14:paraId="2046BEE7" w14:textId="6EB69094" w:rsidR="004D6219" w:rsidRPr="004D6219" w:rsidRDefault="00C77F20" w:rsidP="00A572E2">
      <w:pPr>
        <w:autoSpaceDE w:val="0"/>
        <w:autoSpaceDN w:val="0"/>
        <w:adjustRightInd w:val="0"/>
        <w:spacing w:line="480" w:lineRule="auto"/>
        <w:ind w:left="720" w:hanging="720"/>
        <w:rPr>
          <w:rFonts w:asciiTheme="minorHAnsi" w:hAnsiTheme="minorHAnsi" w:cstheme="minorHAnsi"/>
          <w:color w:val="0563C2"/>
        </w:rPr>
      </w:pPr>
      <w:r>
        <w:t xml:space="preserve">Milan, </w:t>
      </w:r>
      <w:r w:rsidR="00DB2004">
        <w:t>T</w:t>
      </w:r>
      <w:r>
        <w:t>. (2020).</w:t>
      </w:r>
      <w:r w:rsidR="004D6219">
        <w:t xml:space="preserve"> </w:t>
      </w:r>
      <w:r w:rsidR="004D6219" w:rsidRPr="001E6E87">
        <w:rPr>
          <w:i/>
          <w:iCs/>
        </w:rPr>
        <w:t>Airline Delay and Cancellation Data 201</w:t>
      </w:r>
      <w:r w:rsidR="00533283">
        <w:rPr>
          <w:i/>
          <w:iCs/>
        </w:rPr>
        <w:t xml:space="preserve">8. </w:t>
      </w:r>
      <w:r w:rsidR="00533283">
        <w:t>Kaggle</w:t>
      </w:r>
      <w:r w:rsidR="004D6219">
        <w:t>.</w:t>
      </w:r>
      <w:r w:rsidR="00A572E2">
        <w:t xml:space="preserve"> </w:t>
      </w:r>
      <w:r w:rsidR="004D6219" w:rsidRPr="004D6219">
        <w:rPr>
          <w:rFonts w:asciiTheme="minorHAnsi" w:hAnsiTheme="minorHAnsi" w:cstheme="minorHAnsi"/>
          <w:color w:val="0563C2"/>
        </w:rPr>
        <w:t>https://www.kaggle.com/code/milantomin/airline-delay-and-cancellation-data-</w:t>
      </w:r>
    </w:p>
    <w:p w14:paraId="03B46E30" w14:textId="195A3B06" w:rsidR="00A572E2" w:rsidRDefault="004D6219" w:rsidP="00A572E2">
      <w:pPr>
        <w:spacing w:line="480" w:lineRule="auto"/>
        <w:ind w:hanging="720"/>
        <w:rPr>
          <w:rFonts w:asciiTheme="minorHAnsi" w:hAnsiTheme="minorHAnsi" w:cstheme="minorHAnsi"/>
          <w:color w:val="0563C2"/>
        </w:rPr>
      </w:pPr>
      <w:r w:rsidRPr="004D6219">
        <w:rPr>
          <w:rFonts w:asciiTheme="minorHAnsi" w:hAnsiTheme="minorHAnsi" w:cstheme="minorHAnsi"/>
          <w:color w:val="0563C2"/>
        </w:rPr>
        <w:t>2018/data?select=2009.csv</w:t>
      </w:r>
    </w:p>
    <w:p w14:paraId="0887DEE7" w14:textId="65648AA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68927F29"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23D015FE"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43DB0D5A"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Kaggle.</w:t>
      </w:r>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6919C12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lastRenderedPageBreak/>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69B96726"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124E5E2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42CFD0A3"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1E2ED22F"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2B4D3E7F" w14:textId="29AE20FE" w:rsidR="006E456C" w:rsidRPr="004D6219" w:rsidRDefault="006E456C" w:rsidP="006E456C">
      <w:pPr>
        <w:spacing w:line="480" w:lineRule="auto"/>
        <w:rPr>
          <w:rFonts w:asciiTheme="minorHAnsi" w:hAnsiTheme="minorHAnsi" w:cstheme="minorHAnsi"/>
        </w:rPr>
      </w:pPr>
      <w:r w:rsidRPr="004D6219">
        <w:rPr>
          <w:rFonts w:asciiTheme="minorHAnsi" w:hAnsiTheme="minorHAnsi" w:cstheme="minorHAnsi"/>
          <w:color w:val="0563C2"/>
        </w:rPr>
        <w:t>2018/data?select=20</w:t>
      </w:r>
      <w:r w:rsidR="00AE1C5F">
        <w:rPr>
          <w:rFonts w:asciiTheme="minorHAnsi" w:hAnsiTheme="minorHAnsi" w:cstheme="minorHAnsi"/>
          <w:color w:val="0563C2"/>
        </w:rPr>
        <w:t>18</w:t>
      </w:r>
      <w:r w:rsidRPr="004D6219">
        <w:rPr>
          <w:rFonts w:asciiTheme="minorHAnsi" w:hAnsiTheme="minorHAnsi" w:cstheme="minorHAnsi"/>
          <w:color w:val="0563C2"/>
        </w:rPr>
        <w:t>.csv</w:t>
      </w:r>
    </w:p>
    <w:p w14:paraId="79B37361" w14:textId="77777777" w:rsidR="006E456C" w:rsidRPr="004D6219" w:rsidRDefault="006E456C" w:rsidP="004D6219">
      <w:pPr>
        <w:spacing w:line="480" w:lineRule="auto"/>
        <w:rPr>
          <w:rFonts w:asciiTheme="minorHAnsi" w:hAnsiTheme="minorHAnsi" w:cstheme="minorHAnsi"/>
        </w:rPr>
      </w:pPr>
    </w:p>
    <w:sectPr w:rsidR="006E456C" w:rsidRPr="004D6219" w:rsidSect="00734B3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E8CFE" w14:textId="77777777" w:rsidR="00B0460C" w:rsidRDefault="00B0460C" w:rsidP="007028B6">
      <w:r>
        <w:separator/>
      </w:r>
    </w:p>
  </w:endnote>
  <w:endnote w:type="continuationSeparator" w:id="0">
    <w:p w14:paraId="683744B1" w14:textId="77777777" w:rsidR="00B0460C" w:rsidRDefault="00B0460C"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EA13E" w14:textId="77777777" w:rsidR="00B0460C" w:rsidRDefault="00B0460C" w:rsidP="007028B6">
      <w:r>
        <w:separator/>
      </w:r>
    </w:p>
  </w:footnote>
  <w:footnote w:type="continuationSeparator" w:id="0">
    <w:p w14:paraId="251245E4" w14:textId="77777777" w:rsidR="00B0460C" w:rsidRDefault="00B0460C"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A66C90D" w:rsidR="00000C23" w:rsidRDefault="00000C23">
    <w:pPr>
      <w:pStyle w:val="Header"/>
    </w:pPr>
    <w:r w:rsidRPr="00E9722B">
      <w:t xml:space="preserve">Running head: </w:t>
    </w:r>
    <w:r w:rsidR="00867A50">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42D82"/>
    <w:rsid w:val="0004503E"/>
    <w:rsid w:val="00046BC0"/>
    <w:rsid w:val="00060261"/>
    <w:rsid w:val="00063B62"/>
    <w:rsid w:val="00073651"/>
    <w:rsid w:val="00082F5C"/>
    <w:rsid w:val="0008695A"/>
    <w:rsid w:val="000958A5"/>
    <w:rsid w:val="000E3005"/>
    <w:rsid w:val="000F5BFC"/>
    <w:rsid w:val="00112EBC"/>
    <w:rsid w:val="00126E7D"/>
    <w:rsid w:val="0013640E"/>
    <w:rsid w:val="00147BA7"/>
    <w:rsid w:val="00165F87"/>
    <w:rsid w:val="00181A77"/>
    <w:rsid w:val="00196ADB"/>
    <w:rsid w:val="0019756D"/>
    <w:rsid w:val="00197B7E"/>
    <w:rsid w:val="001A16D7"/>
    <w:rsid w:val="001A5184"/>
    <w:rsid w:val="001A677F"/>
    <w:rsid w:val="001B3468"/>
    <w:rsid w:val="001C1909"/>
    <w:rsid w:val="001E6E87"/>
    <w:rsid w:val="002002E2"/>
    <w:rsid w:val="00200F4F"/>
    <w:rsid w:val="0020425F"/>
    <w:rsid w:val="00216B78"/>
    <w:rsid w:val="002525E1"/>
    <w:rsid w:val="0025360D"/>
    <w:rsid w:val="00254203"/>
    <w:rsid w:val="00273EDC"/>
    <w:rsid w:val="00275355"/>
    <w:rsid w:val="00283042"/>
    <w:rsid w:val="00286E1D"/>
    <w:rsid w:val="0029470B"/>
    <w:rsid w:val="002957B0"/>
    <w:rsid w:val="002B17FB"/>
    <w:rsid w:val="002B1AF7"/>
    <w:rsid w:val="002C2980"/>
    <w:rsid w:val="002D6B7A"/>
    <w:rsid w:val="0030131A"/>
    <w:rsid w:val="003153D5"/>
    <w:rsid w:val="003427F4"/>
    <w:rsid w:val="00345A2D"/>
    <w:rsid w:val="003547A6"/>
    <w:rsid w:val="00357319"/>
    <w:rsid w:val="00361237"/>
    <w:rsid w:val="00363434"/>
    <w:rsid w:val="003768BF"/>
    <w:rsid w:val="00387F87"/>
    <w:rsid w:val="00395F98"/>
    <w:rsid w:val="003C548E"/>
    <w:rsid w:val="003D5ABA"/>
    <w:rsid w:val="003F129A"/>
    <w:rsid w:val="00410ACB"/>
    <w:rsid w:val="0041499E"/>
    <w:rsid w:val="004214F5"/>
    <w:rsid w:val="00424E48"/>
    <w:rsid w:val="00437613"/>
    <w:rsid w:val="00440EEF"/>
    <w:rsid w:val="00441140"/>
    <w:rsid w:val="0045220E"/>
    <w:rsid w:val="004550B1"/>
    <w:rsid w:val="004719EB"/>
    <w:rsid w:val="0047273F"/>
    <w:rsid w:val="00473828"/>
    <w:rsid w:val="0048615B"/>
    <w:rsid w:val="00490767"/>
    <w:rsid w:val="004B1225"/>
    <w:rsid w:val="004C25C0"/>
    <w:rsid w:val="004C2C68"/>
    <w:rsid w:val="004D1E35"/>
    <w:rsid w:val="004D6219"/>
    <w:rsid w:val="004D6BFA"/>
    <w:rsid w:val="004E2A30"/>
    <w:rsid w:val="0050186A"/>
    <w:rsid w:val="00505A51"/>
    <w:rsid w:val="005240EC"/>
    <w:rsid w:val="00533283"/>
    <w:rsid w:val="00562B94"/>
    <w:rsid w:val="00565B9E"/>
    <w:rsid w:val="00571F64"/>
    <w:rsid w:val="005921BA"/>
    <w:rsid w:val="005A0522"/>
    <w:rsid w:val="005A6107"/>
    <w:rsid w:val="005B299C"/>
    <w:rsid w:val="005B566A"/>
    <w:rsid w:val="005C3FDB"/>
    <w:rsid w:val="005C5C2B"/>
    <w:rsid w:val="005C71EE"/>
    <w:rsid w:val="005E1FC5"/>
    <w:rsid w:val="005E6A5F"/>
    <w:rsid w:val="005F5A7A"/>
    <w:rsid w:val="005F7095"/>
    <w:rsid w:val="005F7365"/>
    <w:rsid w:val="00602898"/>
    <w:rsid w:val="00603321"/>
    <w:rsid w:val="0066526F"/>
    <w:rsid w:val="0066762D"/>
    <w:rsid w:val="00696786"/>
    <w:rsid w:val="006A65C0"/>
    <w:rsid w:val="006B18B4"/>
    <w:rsid w:val="006B5010"/>
    <w:rsid w:val="006B78E3"/>
    <w:rsid w:val="006B7B46"/>
    <w:rsid w:val="006D2D70"/>
    <w:rsid w:val="006D338A"/>
    <w:rsid w:val="006D5648"/>
    <w:rsid w:val="006E456C"/>
    <w:rsid w:val="007011FE"/>
    <w:rsid w:val="007028B6"/>
    <w:rsid w:val="00712D7D"/>
    <w:rsid w:val="00734837"/>
    <w:rsid w:val="00734B38"/>
    <w:rsid w:val="0075365C"/>
    <w:rsid w:val="00755F13"/>
    <w:rsid w:val="00777AEB"/>
    <w:rsid w:val="0079222C"/>
    <w:rsid w:val="00792DB6"/>
    <w:rsid w:val="007D1264"/>
    <w:rsid w:val="007D4200"/>
    <w:rsid w:val="007E49CA"/>
    <w:rsid w:val="007F4A3D"/>
    <w:rsid w:val="007F6F17"/>
    <w:rsid w:val="00803F37"/>
    <w:rsid w:val="008073B9"/>
    <w:rsid w:val="0081083D"/>
    <w:rsid w:val="00820435"/>
    <w:rsid w:val="00841ADC"/>
    <w:rsid w:val="00867A50"/>
    <w:rsid w:val="008771A9"/>
    <w:rsid w:val="00880F8F"/>
    <w:rsid w:val="008913B2"/>
    <w:rsid w:val="008A3DB2"/>
    <w:rsid w:val="008A60F4"/>
    <w:rsid w:val="008B5401"/>
    <w:rsid w:val="008C1FCB"/>
    <w:rsid w:val="008C2DE7"/>
    <w:rsid w:val="008D33AF"/>
    <w:rsid w:val="008E1DE2"/>
    <w:rsid w:val="008E5C7D"/>
    <w:rsid w:val="008F2FBF"/>
    <w:rsid w:val="008F3911"/>
    <w:rsid w:val="0090412F"/>
    <w:rsid w:val="0091260D"/>
    <w:rsid w:val="009370E0"/>
    <w:rsid w:val="009551FA"/>
    <w:rsid w:val="0097186A"/>
    <w:rsid w:val="00980C71"/>
    <w:rsid w:val="00986126"/>
    <w:rsid w:val="00993C56"/>
    <w:rsid w:val="00995865"/>
    <w:rsid w:val="009A3071"/>
    <w:rsid w:val="009A4826"/>
    <w:rsid w:val="009A7C15"/>
    <w:rsid w:val="009C7FC1"/>
    <w:rsid w:val="009D6CFC"/>
    <w:rsid w:val="009E4730"/>
    <w:rsid w:val="00A05154"/>
    <w:rsid w:val="00A23152"/>
    <w:rsid w:val="00A3764D"/>
    <w:rsid w:val="00A400B4"/>
    <w:rsid w:val="00A51B06"/>
    <w:rsid w:val="00A53769"/>
    <w:rsid w:val="00A572E2"/>
    <w:rsid w:val="00A67709"/>
    <w:rsid w:val="00A82801"/>
    <w:rsid w:val="00AB1895"/>
    <w:rsid w:val="00AB6035"/>
    <w:rsid w:val="00AD3AED"/>
    <w:rsid w:val="00AE1C5F"/>
    <w:rsid w:val="00AE6C30"/>
    <w:rsid w:val="00B02331"/>
    <w:rsid w:val="00B0460C"/>
    <w:rsid w:val="00B12828"/>
    <w:rsid w:val="00B15E2E"/>
    <w:rsid w:val="00B25DD8"/>
    <w:rsid w:val="00B45921"/>
    <w:rsid w:val="00B72310"/>
    <w:rsid w:val="00B768DB"/>
    <w:rsid w:val="00B95483"/>
    <w:rsid w:val="00BA5D5B"/>
    <w:rsid w:val="00BA67A5"/>
    <w:rsid w:val="00BB4CC7"/>
    <w:rsid w:val="00BD0A61"/>
    <w:rsid w:val="00BF56C8"/>
    <w:rsid w:val="00C02934"/>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71AA"/>
    <w:rsid w:val="00CD4CE2"/>
    <w:rsid w:val="00CE7B85"/>
    <w:rsid w:val="00CF4AD7"/>
    <w:rsid w:val="00D13218"/>
    <w:rsid w:val="00D30A66"/>
    <w:rsid w:val="00D3165F"/>
    <w:rsid w:val="00D46F62"/>
    <w:rsid w:val="00D51DA0"/>
    <w:rsid w:val="00D61DD4"/>
    <w:rsid w:val="00D75C22"/>
    <w:rsid w:val="00D86957"/>
    <w:rsid w:val="00D8732C"/>
    <w:rsid w:val="00D9388C"/>
    <w:rsid w:val="00DA3D8A"/>
    <w:rsid w:val="00DB0F01"/>
    <w:rsid w:val="00DB2004"/>
    <w:rsid w:val="00DC08BD"/>
    <w:rsid w:val="00DC7D8A"/>
    <w:rsid w:val="00DD09AC"/>
    <w:rsid w:val="00DE40D7"/>
    <w:rsid w:val="00DE6EAB"/>
    <w:rsid w:val="00DE737A"/>
    <w:rsid w:val="00E04241"/>
    <w:rsid w:val="00E07AC5"/>
    <w:rsid w:val="00E36855"/>
    <w:rsid w:val="00E4601B"/>
    <w:rsid w:val="00E81E3C"/>
    <w:rsid w:val="00E82F07"/>
    <w:rsid w:val="00E953CD"/>
    <w:rsid w:val="00E9722B"/>
    <w:rsid w:val="00EB7811"/>
    <w:rsid w:val="00EC44ED"/>
    <w:rsid w:val="00EC5CBB"/>
    <w:rsid w:val="00ED1B12"/>
    <w:rsid w:val="00F02CA3"/>
    <w:rsid w:val="00F06173"/>
    <w:rsid w:val="00F23EA2"/>
    <w:rsid w:val="00F262A9"/>
    <w:rsid w:val="00F37511"/>
    <w:rsid w:val="00F578E0"/>
    <w:rsid w:val="00F60F5B"/>
    <w:rsid w:val="00F66A8A"/>
    <w:rsid w:val="00F7297A"/>
    <w:rsid w:val="00F869A3"/>
    <w:rsid w:val="00F970ED"/>
    <w:rsid w:val="00FA1DF8"/>
    <w:rsid w:val="00FC3694"/>
    <w:rsid w:val="00FD2E76"/>
    <w:rsid w:val="00FD6574"/>
    <w:rsid w:val="00FD791C"/>
    <w:rsid w:val="00FE2D10"/>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aggle.com"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journals.ametsoc.org/view/journals/apme/58/3/jamc-d-17-0277.1.xml?tab_body=pdf" TargetMode="External"/><Relationship Id="rId2" Type="http://schemas.openxmlformats.org/officeDocument/2006/relationships/customXml" Target="../customXml/item2.xml"/><Relationship Id="rId16" Type="http://schemas.openxmlformats.org/officeDocument/2006/relationships/hyperlink" Target="https://scholarworks.wmich.edu/cgi/viewcontent.cgi?article=1033&amp;context=masters_thes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economics.ecu.edu/wp-content/pv-uploads/sites/165/2019/07/ecu0707.pdf"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kaggle.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0</TotalTime>
  <Pages>14</Pages>
  <Words>3150</Words>
  <Characters>1795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89</cp:revision>
  <dcterms:created xsi:type="dcterms:W3CDTF">2020-11-09T21:15:00Z</dcterms:created>
  <dcterms:modified xsi:type="dcterms:W3CDTF">2023-02-2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